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64AD65" w14:textId="14BF2D57" w:rsidR="001D0F26" w:rsidRDefault="001D0F26" w:rsidP="00055692">
      <w:pPr>
        <w:jc w:val="center"/>
        <w:rPr>
          <w:rFonts w:asciiTheme="minorHAnsi" w:hAnsiTheme="minorHAnsi"/>
          <w:sz w:val="8"/>
          <w:szCs w:val="8"/>
        </w:rPr>
      </w:pPr>
    </w:p>
    <w:p w14:paraId="053B1AA8" w14:textId="477A4D69" w:rsidR="003B3A60" w:rsidRDefault="003B3A60" w:rsidP="00055692">
      <w:pPr>
        <w:jc w:val="center"/>
        <w:rPr>
          <w:rFonts w:asciiTheme="minorHAnsi" w:hAnsiTheme="minorHAnsi"/>
          <w:sz w:val="8"/>
          <w:szCs w:val="8"/>
        </w:rPr>
      </w:pPr>
    </w:p>
    <w:tbl>
      <w:tblPr>
        <w:tblStyle w:val="TableGrid"/>
        <w:tblW w:w="9440" w:type="dxa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3050"/>
        <w:gridCol w:w="6390"/>
      </w:tblGrid>
      <w:tr w:rsidR="003B3A60" w:rsidRPr="008A1601" w14:paraId="1FA12CD8" w14:textId="77777777" w:rsidTr="00101F30">
        <w:trPr>
          <w:trHeight w:val="288"/>
        </w:trPr>
        <w:tc>
          <w:tcPr>
            <w:tcW w:w="9440" w:type="dxa"/>
            <w:gridSpan w:val="2"/>
            <w:tcBorders>
              <w:top w:val="single" w:sz="8" w:space="0" w:color="FF0000"/>
              <w:left w:val="single" w:sz="8" w:space="0" w:color="FFFFFF" w:themeColor="background1"/>
              <w:bottom w:val="single" w:sz="8" w:space="0" w:color="002060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7CCB55A2" w14:textId="77777777" w:rsidR="003B3A60" w:rsidRPr="00A97BFD" w:rsidRDefault="003B3A60" w:rsidP="00101F30">
            <w:pPr>
              <w:jc w:val="center"/>
              <w:rPr>
                <w:rFonts w:ascii="Arial Black" w:hAnsi="Arial Black"/>
                <w:b/>
                <w:sz w:val="24"/>
              </w:rPr>
            </w:pPr>
            <w:r>
              <w:rPr>
                <w:rFonts w:ascii="Arial Black" w:hAnsi="Arial Black"/>
                <w:b/>
                <w:color w:val="002060"/>
                <w:sz w:val="24"/>
              </w:rPr>
              <w:t xml:space="preserve">    </w:t>
            </w:r>
            <w:r w:rsidRPr="00D3107E">
              <w:rPr>
                <w:rFonts w:ascii="Arial Black" w:hAnsi="Arial Black"/>
                <w:b/>
                <w:color w:val="002060"/>
                <w:sz w:val="24"/>
              </w:rPr>
              <w:t>Financing Request Summary</w:t>
            </w:r>
          </w:p>
        </w:tc>
      </w:tr>
      <w:tr w:rsidR="003B3A60" w:rsidRPr="00B70458" w14:paraId="4EBE7902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002060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05420E8C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Company Name:</w:t>
            </w:r>
          </w:p>
        </w:tc>
        <w:tc>
          <w:tcPr>
            <w:tcW w:w="6390" w:type="dxa"/>
            <w:tcBorders>
              <w:top w:val="single" w:sz="8" w:space="0" w:color="002060"/>
              <w:left w:val="single" w:sz="8" w:space="0" w:color="FFFFFF" w:themeColor="background1"/>
              <w:right w:val="single" w:sz="8" w:space="0" w:color="FFFFFF" w:themeColor="background1"/>
            </w:tcBorders>
            <w:vAlign w:val="center"/>
          </w:tcPr>
          <w:p w14:paraId="5234CD8D" w14:textId="77777777" w:rsidR="003B3A60" w:rsidRPr="00055692" w:rsidRDefault="003B3A60" w:rsidP="00101F3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A60" w:rsidRPr="00B70458" w14:paraId="6D6EAD5E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7C3512F2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Project Name:</w:t>
            </w:r>
          </w:p>
        </w:tc>
        <w:tc>
          <w:tcPr>
            <w:tcW w:w="6390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vAlign w:val="center"/>
          </w:tcPr>
          <w:p w14:paraId="1B24CA39" w14:textId="77777777" w:rsidR="003B3A60" w:rsidRPr="00055692" w:rsidRDefault="003B3A60" w:rsidP="00101F3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A60" w:rsidRPr="00B70458" w14:paraId="65B4F7F2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49FDE5FC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Project Location:</w:t>
            </w:r>
          </w:p>
        </w:tc>
        <w:tc>
          <w:tcPr>
            <w:tcW w:w="6390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</w:tcPr>
          <w:p w14:paraId="2C6CD1AF" w14:textId="77777777" w:rsidR="003B3A60" w:rsidRPr="00055692" w:rsidRDefault="003B3A60" w:rsidP="00101F3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A60" w:rsidRPr="00B70458" w14:paraId="15B7A6C3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6A98E2CB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Project Type:</w:t>
            </w:r>
          </w:p>
        </w:tc>
        <w:tc>
          <w:tcPr>
            <w:tcW w:w="6390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</w:tcPr>
          <w:p w14:paraId="06416476" w14:textId="77777777" w:rsidR="003B3A60" w:rsidRPr="00055692" w:rsidRDefault="003B3A60" w:rsidP="00101F3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A60" w:rsidRPr="00B70458" w14:paraId="05BF6126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41853A8A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Project Readiness:</w:t>
            </w:r>
          </w:p>
        </w:tc>
        <w:tc>
          <w:tcPr>
            <w:tcW w:w="6390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</w:tcPr>
          <w:p w14:paraId="2F23A6B6" w14:textId="77777777" w:rsidR="003B3A60" w:rsidRPr="00055692" w:rsidRDefault="003B3A60" w:rsidP="00101F30">
            <w:pPr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A60" w:rsidRPr="00B70458" w14:paraId="69C736B6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19FE97CB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Project Timeline:</w:t>
            </w:r>
          </w:p>
        </w:tc>
        <w:tc>
          <w:tcPr>
            <w:tcW w:w="6390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</w:tcPr>
          <w:p w14:paraId="571207EF" w14:textId="77777777" w:rsidR="003B3A60" w:rsidRPr="00055692" w:rsidRDefault="003B3A60" w:rsidP="00101F30">
            <w:pPr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A60" w:rsidRPr="00B70458" w14:paraId="6A487AC2" w14:textId="77777777" w:rsidTr="00101F30"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1A8ACA9F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Site Status (owned, leased, under purchase option):</w:t>
            </w:r>
          </w:p>
        </w:tc>
        <w:tc>
          <w:tcPr>
            <w:tcW w:w="6390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</w:tcPr>
          <w:p w14:paraId="598BFBD2" w14:textId="77777777" w:rsidR="003B3A60" w:rsidRPr="00055692" w:rsidRDefault="003B3A60" w:rsidP="00101F3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B3A60" w:rsidRPr="00B70458" w14:paraId="7055E802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799A4BA6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Total Project Cost:</w:t>
            </w:r>
          </w:p>
        </w:tc>
        <w:tc>
          <w:tcPr>
            <w:tcW w:w="6390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</w:tcPr>
          <w:p w14:paraId="2F552414" w14:textId="77777777" w:rsidR="003B3A60" w:rsidRPr="00055692" w:rsidRDefault="003B3A60" w:rsidP="00101F3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A60" w:rsidRPr="00B70458" w14:paraId="7A196714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2AB27F47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Amount of Financing Request:</w:t>
            </w:r>
          </w:p>
        </w:tc>
        <w:tc>
          <w:tcPr>
            <w:tcW w:w="6390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</w:tcPr>
          <w:p w14:paraId="1CC985A9" w14:textId="77777777" w:rsidR="003B3A60" w:rsidRPr="00055692" w:rsidRDefault="003B3A60" w:rsidP="00101F3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A60" w:rsidRPr="00B70458" w14:paraId="03A5A3FE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3B945D6E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Type of Loan (refinance, construction, acquisition, other):</w:t>
            </w:r>
          </w:p>
        </w:tc>
        <w:tc>
          <w:tcPr>
            <w:tcW w:w="6390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</w:tcPr>
          <w:p w14:paraId="45D125D8" w14:textId="77777777" w:rsidR="003B3A60" w:rsidRPr="00055692" w:rsidRDefault="003B3A60" w:rsidP="00101F3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A60" w:rsidRPr="00B70458" w14:paraId="2AA203C0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0490F68F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Is $1 million USD available to make the initial deposit:</w:t>
            </w:r>
          </w:p>
        </w:tc>
        <w:tc>
          <w:tcPr>
            <w:tcW w:w="6390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</w:tcPr>
          <w:p w14:paraId="484F70AA" w14:textId="77777777" w:rsidR="003B3A60" w:rsidRPr="00055692" w:rsidRDefault="003B3A60" w:rsidP="00101F3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A60" w:rsidRPr="00B70458" w14:paraId="67DA75FE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247695FF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Source, origin, and availability of the remaining balance of the 20%</w:t>
            </w:r>
            <w:r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-25%</w:t>
            </w: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 xml:space="preserve"> in </w:t>
            </w:r>
            <w:r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i</w:t>
            </w: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 xml:space="preserve">nitial </w:t>
            </w:r>
            <w:r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f</w:t>
            </w: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unds that are to be held in escrow until the loan proceeds have been disbursed:</w:t>
            </w:r>
          </w:p>
        </w:tc>
        <w:tc>
          <w:tcPr>
            <w:tcW w:w="6390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</w:tcPr>
          <w:p w14:paraId="746528C8" w14:textId="77777777" w:rsidR="003B3A60" w:rsidRPr="00055692" w:rsidRDefault="003B3A60" w:rsidP="00101F3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A60" w:rsidRPr="00B70458" w14:paraId="15C50648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42ED7C7F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Can you provide proof of funds:</w:t>
            </w:r>
          </w:p>
        </w:tc>
        <w:tc>
          <w:tcPr>
            <w:tcW w:w="6390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</w:tcPr>
          <w:p w14:paraId="2BCDEB34" w14:textId="77777777" w:rsidR="003B3A60" w:rsidRPr="00055692" w:rsidRDefault="003B3A60" w:rsidP="00101F30">
            <w:pPr>
              <w:rPr>
                <w:rFonts w:ascii="Arial" w:hAnsi="Arial" w:cs="Arial"/>
                <w:sz w:val="18"/>
                <w:szCs w:val="18"/>
              </w:rPr>
            </w:pPr>
            <w:r w:rsidRPr="00055692">
              <w:rPr>
                <w:rFonts w:ascii="Arial" w:hAnsi="Arial" w:cs="Arial"/>
                <w:sz w:val="18"/>
                <w:szCs w:val="18"/>
              </w:rPr>
              <w:t xml:space="preserve"> Yes </w:t>
            </w:r>
            <w:r w:rsidRPr="00055692">
              <w:rPr>
                <w:rFonts w:ascii="Arial" w:hAnsi="Arial" w:cs="Arial"/>
                <w:sz w:val="18"/>
                <w:szCs w:val="18"/>
              </w:rPr>
              <w:t> No.  If no, explain:</w:t>
            </w:r>
          </w:p>
        </w:tc>
      </w:tr>
      <w:tr w:rsidR="003B3A60" w:rsidRPr="00B70458" w14:paraId="75340D25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428EAA35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Are these funds clear of any liens and encumbrances:</w:t>
            </w:r>
          </w:p>
        </w:tc>
        <w:tc>
          <w:tcPr>
            <w:tcW w:w="6390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</w:tcPr>
          <w:p w14:paraId="762499FA" w14:textId="77777777" w:rsidR="003B3A60" w:rsidRPr="00055692" w:rsidRDefault="003B3A60" w:rsidP="00101F30">
            <w:pPr>
              <w:rPr>
                <w:rFonts w:ascii="Arial" w:hAnsi="Arial" w:cs="Arial"/>
                <w:sz w:val="18"/>
                <w:szCs w:val="18"/>
              </w:rPr>
            </w:pPr>
            <w:r w:rsidRPr="00055692">
              <w:rPr>
                <w:rFonts w:ascii="Arial" w:hAnsi="Arial" w:cs="Arial"/>
                <w:sz w:val="18"/>
                <w:szCs w:val="18"/>
              </w:rPr>
              <w:t xml:space="preserve"> Yes </w:t>
            </w:r>
            <w:r w:rsidRPr="00055692">
              <w:rPr>
                <w:rFonts w:ascii="Arial" w:hAnsi="Arial" w:cs="Arial"/>
                <w:sz w:val="18"/>
                <w:szCs w:val="18"/>
              </w:rPr>
              <w:t> No.  If no, explain:</w:t>
            </w:r>
          </w:p>
        </w:tc>
      </w:tr>
      <w:tr w:rsidR="003B3A60" w:rsidRPr="00B70458" w14:paraId="08908E6A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68E9320F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Are funds freely transferable when required:</w:t>
            </w:r>
          </w:p>
        </w:tc>
        <w:tc>
          <w:tcPr>
            <w:tcW w:w="6390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</w:tcPr>
          <w:p w14:paraId="55325FC3" w14:textId="77777777" w:rsidR="003B3A60" w:rsidRPr="00055692" w:rsidRDefault="003B3A60" w:rsidP="00101F30">
            <w:pPr>
              <w:rPr>
                <w:rFonts w:ascii="Arial" w:hAnsi="Arial" w:cs="Arial"/>
                <w:sz w:val="18"/>
                <w:szCs w:val="18"/>
              </w:rPr>
            </w:pPr>
            <w:r w:rsidRPr="00055692">
              <w:rPr>
                <w:rFonts w:ascii="Arial" w:hAnsi="Arial" w:cs="Arial"/>
                <w:sz w:val="18"/>
                <w:szCs w:val="18"/>
              </w:rPr>
              <w:t xml:space="preserve"> Yes </w:t>
            </w:r>
            <w:r w:rsidRPr="00055692">
              <w:rPr>
                <w:rFonts w:ascii="Arial" w:hAnsi="Arial" w:cs="Arial"/>
                <w:sz w:val="18"/>
                <w:szCs w:val="18"/>
              </w:rPr>
              <w:t> No.  If no, explain:</w:t>
            </w:r>
          </w:p>
        </w:tc>
      </w:tr>
      <w:tr w:rsidR="003B3A60" w:rsidRPr="00B70458" w14:paraId="3C6FB455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2CB4326E" w14:textId="49E7F551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 xml:space="preserve">Is </w:t>
            </w:r>
            <w:r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b</w:t>
            </w: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orrower providing the full 20%</w:t>
            </w:r>
            <w:r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-</w:t>
            </w: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 xml:space="preserve">deposit? Or will deposit </w:t>
            </w:r>
            <w:r>
              <w:rPr>
                <w:rFonts w:ascii="Arial" w:hAnsi="Arial" w:cs="Arial"/>
                <w:color w:val="FFFFFF" w:themeColor="background1"/>
                <w:sz w:val="18"/>
                <w:szCs w:val="18"/>
              </w:rPr>
              <w:t xml:space="preserve">of 25% </w:t>
            </w: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be coming from a 3</w:t>
            </w: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  <w:vertAlign w:val="superscript"/>
              </w:rPr>
              <w:t>rd</w:t>
            </w: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 xml:space="preserve"> party (if so, please describe source of funds</w:t>
            </w:r>
            <w:r w:rsidR="000F432A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)</w:t>
            </w: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:</w:t>
            </w:r>
          </w:p>
        </w:tc>
        <w:tc>
          <w:tcPr>
            <w:tcW w:w="6390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</w:tcPr>
          <w:p w14:paraId="17FF6919" w14:textId="77777777" w:rsidR="003B3A60" w:rsidRPr="00055692" w:rsidRDefault="003B3A60" w:rsidP="00101F3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A60" w:rsidRPr="00B70458" w14:paraId="44183741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2465E8F6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 xml:space="preserve">Will the </w:t>
            </w:r>
            <w:r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i</w:t>
            </w: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 xml:space="preserve">nitial </w:t>
            </w:r>
            <w:r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f</w:t>
            </w: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unds come from a subordinated loan (if so, describe source and loan terms):</w:t>
            </w:r>
          </w:p>
        </w:tc>
        <w:tc>
          <w:tcPr>
            <w:tcW w:w="6390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</w:tcPr>
          <w:p w14:paraId="74A6F52A" w14:textId="77777777" w:rsidR="003B3A60" w:rsidRPr="00055692" w:rsidRDefault="003B3A60" w:rsidP="00101F3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A60" w:rsidRPr="00B70458" w14:paraId="0E4840AD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700CA123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Use of Funds (attach schedule):</w:t>
            </w:r>
          </w:p>
        </w:tc>
        <w:tc>
          <w:tcPr>
            <w:tcW w:w="6390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</w:tcPr>
          <w:p w14:paraId="2F8EA477" w14:textId="77777777" w:rsidR="003B3A60" w:rsidRPr="00055692" w:rsidRDefault="003B3A60" w:rsidP="00101F3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A60" w:rsidRPr="00B70458" w14:paraId="48489477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04E5DF5A" w14:textId="62BB0A7A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Proposed Drawdown Schedule (by month over initial 12 mos.):</w:t>
            </w:r>
          </w:p>
        </w:tc>
        <w:tc>
          <w:tcPr>
            <w:tcW w:w="6390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</w:tcPr>
          <w:p w14:paraId="01B64382" w14:textId="77777777" w:rsidR="003B3A60" w:rsidRPr="00055692" w:rsidRDefault="003B3A60" w:rsidP="00101F3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A60" w:rsidRPr="00B70458" w14:paraId="1894A85C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23746297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color w:val="FFFFFF" w:themeColor="background1"/>
                <w:sz w:val="18"/>
                <w:szCs w:val="18"/>
              </w:rPr>
              <w:t xml:space="preserve">Project-Related </w:t>
            </w: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Collateral:</w:t>
            </w:r>
          </w:p>
        </w:tc>
        <w:tc>
          <w:tcPr>
            <w:tcW w:w="6390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</w:tcPr>
          <w:p w14:paraId="42F6FEAA" w14:textId="77777777" w:rsidR="003B3A60" w:rsidRPr="00055692" w:rsidRDefault="003B3A60" w:rsidP="00101F3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A60" w:rsidRPr="00B70458" w14:paraId="37E87B89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1A0B9AC8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Money Spent to Date:</w:t>
            </w:r>
          </w:p>
        </w:tc>
        <w:tc>
          <w:tcPr>
            <w:tcW w:w="6390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</w:tcPr>
          <w:p w14:paraId="4A3D9777" w14:textId="77777777" w:rsidR="003B3A60" w:rsidRPr="00055692" w:rsidRDefault="003B3A60" w:rsidP="00101F30">
            <w:pPr>
              <w:rPr>
                <w:rFonts w:ascii="Arial" w:eastAsia="MS Mincho" w:hAnsi="Arial" w:cs="Arial"/>
                <w:sz w:val="18"/>
                <w:szCs w:val="18"/>
              </w:rPr>
            </w:pPr>
          </w:p>
        </w:tc>
      </w:tr>
      <w:tr w:rsidR="003B3A60" w:rsidRPr="00B70458" w14:paraId="3E9736B1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6CD7FF4C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Current Equity in Project:</w:t>
            </w:r>
          </w:p>
        </w:tc>
        <w:tc>
          <w:tcPr>
            <w:tcW w:w="6390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</w:tcPr>
          <w:p w14:paraId="356A0038" w14:textId="77777777" w:rsidR="003B3A60" w:rsidRPr="00055692" w:rsidRDefault="003B3A60" w:rsidP="00101F30">
            <w:pPr>
              <w:rPr>
                <w:rFonts w:ascii="Arial" w:eastAsia="MS Mincho" w:hAnsi="Arial" w:cs="Arial"/>
                <w:sz w:val="18"/>
                <w:szCs w:val="18"/>
              </w:rPr>
            </w:pPr>
          </w:p>
        </w:tc>
      </w:tr>
      <w:tr w:rsidR="003B3A60" w:rsidRPr="00B70458" w14:paraId="62A3D63D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4A19EFAE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 xml:space="preserve">Additional Equity/Status: </w:t>
            </w:r>
          </w:p>
        </w:tc>
        <w:tc>
          <w:tcPr>
            <w:tcW w:w="6390" w:type="dxa"/>
            <w:tcBorders>
              <w:left w:val="single" w:sz="8" w:space="0" w:color="FFFFFF" w:themeColor="background1"/>
              <w:bottom w:val="single" w:sz="4" w:space="0" w:color="000000" w:themeColor="text1"/>
              <w:right w:val="single" w:sz="8" w:space="0" w:color="FFFFFF" w:themeColor="background1"/>
            </w:tcBorders>
          </w:tcPr>
          <w:p w14:paraId="600CB5B5" w14:textId="77777777" w:rsidR="003B3A60" w:rsidRPr="00055692" w:rsidRDefault="003B3A60" w:rsidP="00101F3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B3A60" w:rsidRPr="00B70458" w14:paraId="596E3B63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425EDB2B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Projected IRR:</w:t>
            </w:r>
          </w:p>
        </w:tc>
        <w:tc>
          <w:tcPr>
            <w:tcW w:w="6390" w:type="dxa"/>
            <w:tcBorders>
              <w:top w:val="single" w:sz="4" w:space="0" w:color="000000" w:themeColor="text1"/>
              <w:left w:val="single" w:sz="8" w:space="0" w:color="FFFFFF" w:themeColor="background1"/>
              <w:bottom w:val="single" w:sz="4" w:space="0" w:color="000000" w:themeColor="text1"/>
              <w:right w:val="single" w:sz="8" w:space="0" w:color="FFFFFF" w:themeColor="background1"/>
            </w:tcBorders>
          </w:tcPr>
          <w:p w14:paraId="4C0AE7DF" w14:textId="77777777" w:rsidR="003B3A60" w:rsidRPr="00055692" w:rsidRDefault="003B3A60" w:rsidP="00101F3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A60" w:rsidRPr="00B70458" w14:paraId="4F4CBA29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74E93BF3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Tax Credits:</w:t>
            </w:r>
          </w:p>
        </w:tc>
        <w:tc>
          <w:tcPr>
            <w:tcW w:w="6390" w:type="dxa"/>
            <w:tcBorders>
              <w:top w:val="single" w:sz="4" w:space="0" w:color="000000" w:themeColor="text1"/>
              <w:left w:val="single" w:sz="8" w:space="0" w:color="FFFFFF" w:themeColor="background1"/>
              <w:bottom w:val="single" w:sz="4" w:space="0" w:color="000000" w:themeColor="text1"/>
              <w:right w:val="single" w:sz="8" w:space="0" w:color="FFFFFF" w:themeColor="background1"/>
            </w:tcBorders>
          </w:tcPr>
          <w:p w14:paraId="32ADC433" w14:textId="77777777" w:rsidR="003B3A60" w:rsidRPr="00055692" w:rsidRDefault="003B3A60" w:rsidP="00101F3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A60" w:rsidRPr="00B70458" w14:paraId="1080BC87" w14:textId="77777777" w:rsidTr="00101F30">
        <w:trPr>
          <w:trHeight w:val="144"/>
        </w:trPr>
        <w:tc>
          <w:tcPr>
            <w:tcW w:w="30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4D8E845F" w14:textId="77777777" w:rsidR="003B3A60" w:rsidRPr="00055692" w:rsidRDefault="003B3A60" w:rsidP="00101F30">
            <w:pPr>
              <w:spacing w:line="250" w:lineRule="exact"/>
              <w:jc w:val="right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05569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Status of contracts: supply, sales, offtake, PPA, etc.</w:t>
            </w:r>
          </w:p>
        </w:tc>
        <w:tc>
          <w:tcPr>
            <w:tcW w:w="6390" w:type="dxa"/>
            <w:tcBorders>
              <w:top w:val="single" w:sz="4" w:space="0" w:color="000000" w:themeColor="text1"/>
              <w:left w:val="single" w:sz="8" w:space="0" w:color="FFFFFF" w:themeColor="background1"/>
              <w:bottom w:val="single" w:sz="4" w:space="0" w:color="000000" w:themeColor="text1"/>
              <w:right w:val="single" w:sz="8" w:space="0" w:color="FFFFFF" w:themeColor="background1"/>
            </w:tcBorders>
          </w:tcPr>
          <w:p w14:paraId="6F79034E" w14:textId="77777777" w:rsidR="003B3A60" w:rsidRPr="00055692" w:rsidRDefault="003B3A60" w:rsidP="00101F3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9F89FB1" w14:textId="77777777" w:rsidR="003B3A60" w:rsidRPr="00180689" w:rsidRDefault="003B3A60" w:rsidP="00055692">
      <w:pPr>
        <w:jc w:val="center"/>
        <w:rPr>
          <w:rFonts w:asciiTheme="minorHAnsi" w:hAnsiTheme="minorHAnsi"/>
          <w:sz w:val="8"/>
          <w:szCs w:val="8"/>
        </w:rPr>
      </w:pPr>
    </w:p>
    <w:p w14:paraId="2129C26A" w14:textId="77777777" w:rsidR="00055692" w:rsidRDefault="00055692" w:rsidP="00055692">
      <w:pPr>
        <w:rPr>
          <w:rFonts w:asciiTheme="minorHAnsi" w:hAnsiTheme="minorHAnsi" w:cstheme="minorHAnsi"/>
          <w:b/>
          <w:color w:val="FFFFFF" w:themeColor="background1"/>
          <w:sz w:val="4"/>
          <w:szCs w:val="4"/>
        </w:rPr>
        <w:sectPr w:rsidR="00055692" w:rsidSect="00784E80">
          <w:footerReference w:type="default" r:id="rId8"/>
          <w:headerReference w:type="first" r:id="rId9"/>
          <w:footerReference w:type="first" r:id="rId10"/>
          <w:pgSz w:w="12240" w:h="15840" w:code="1"/>
          <w:pgMar w:top="1440" w:right="1440" w:bottom="864" w:left="1440" w:header="360" w:footer="720" w:gutter="0"/>
          <w:cols w:space="720"/>
          <w:titlePg/>
          <w:docGrid w:linePitch="360"/>
        </w:sectPr>
      </w:pPr>
    </w:p>
    <w:tbl>
      <w:tblPr>
        <w:tblStyle w:val="TableGrid"/>
        <w:tblW w:w="9565" w:type="dxa"/>
        <w:tblInd w:w="-125" w:type="dxa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25"/>
        <w:gridCol w:w="100"/>
        <w:gridCol w:w="9315"/>
        <w:gridCol w:w="125"/>
      </w:tblGrid>
      <w:tr w:rsidR="00BC3FA1" w:rsidRPr="00A97BFD" w14:paraId="2781651E" w14:textId="77777777" w:rsidTr="00295B54">
        <w:trPr>
          <w:gridBefore w:val="2"/>
          <w:wBefore w:w="125" w:type="dxa"/>
          <w:trHeight w:val="288"/>
        </w:trPr>
        <w:tc>
          <w:tcPr>
            <w:tcW w:w="9440" w:type="dxa"/>
            <w:gridSpan w:val="2"/>
            <w:tcBorders>
              <w:top w:val="single" w:sz="8" w:space="0" w:color="FF0000"/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2A8410B3" w14:textId="424C3F21" w:rsidR="00BC3FA1" w:rsidRPr="00A97BFD" w:rsidRDefault="00BC3FA1" w:rsidP="00836E9E">
            <w:pPr>
              <w:spacing w:line="320" w:lineRule="exact"/>
              <w:ind w:left="-130" w:right="-202"/>
              <w:jc w:val="center"/>
              <w:rPr>
                <w:rFonts w:ascii="Arial Black" w:hAnsi="Arial Black"/>
                <w:b/>
                <w:color w:val="FFFFFF" w:themeColor="background1"/>
                <w:sz w:val="24"/>
              </w:rPr>
            </w:pPr>
            <w:r w:rsidRPr="00D3107E">
              <w:rPr>
                <w:rFonts w:ascii="Arial Black" w:hAnsi="Arial Black"/>
                <w:b/>
                <w:color w:val="002060"/>
                <w:sz w:val="24"/>
              </w:rPr>
              <w:lastRenderedPageBreak/>
              <w:t xml:space="preserve">Status of Project Materials </w:t>
            </w:r>
            <w:r w:rsidR="00C954FF">
              <w:rPr>
                <w:rFonts w:ascii="Arial Black" w:hAnsi="Arial Black"/>
                <w:b/>
                <w:color w:val="002060"/>
                <w:sz w:val="24"/>
              </w:rPr>
              <w:t xml:space="preserve">That </w:t>
            </w:r>
            <w:r w:rsidR="001C5AA1">
              <w:rPr>
                <w:rFonts w:ascii="Arial Black" w:hAnsi="Arial Black"/>
                <w:b/>
                <w:color w:val="002060"/>
                <w:sz w:val="24"/>
              </w:rPr>
              <w:t>Lender</w:t>
            </w:r>
            <w:r w:rsidR="00DF4AA1">
              <w:rPr>
                <w:rFonts w:ascii="Arial Black" w:hAnsi="Arial Black"/>
                <w:b/>
                <w:color w:val="002060"/>
                <w:sz w:val="24"/>
              </w:rPr>
              <w:t xml:space="preserve"> Will Require</w:t>
            </w:r>
            <w:r w:rsidR="00395D6B">
              <w:rPr>
                <w:rFonts w:ascii="Arial Black" w:hAnsi="Arial Black"/>
                <w:b/>
                <w:color w:val="002060"/>
                <w:sz w:val="24"/>
              </w:rPr>
              <w:t xml:space="preserve">: </w:t>
            </w:r>
            <w:r w:rsidR="00395D6B" w:rsidRPr="00590DBE">
              <w:rPr>
                <w:rFonts w:ascii="Apple Color Emoji" w:hAnsi="Apple Color Emoji"/>
                <w:color w:val="FF0000"/>
                <w:sz w:val="24"/>
              </w:rPr>
              <w:t>✔︎</w:t>
            </w:r>
            <w:r w:rsidR="00395D6B" w:rsidRPr="001E1147">
              <w:rPr>
                <w:rFonts w:asciiTheme="minorHAnsi" w:hAnsiTheme="minorHAnsi" w:cstheme="minorHAnsi"/>
                <w:color w:val="002060"/>
                <w:szCs w:val="20"/>
              </w:rPr>
              <w:t>= ready to submit</w:t>
            </w:r>
          </w:p>
        </w:tc>
      </w:tr>
      <w:tr w:rsidR="00012E07" w:rsidRPr="00A323D6" w14:paraId="5D141E84" w14:textId="77777777" w:rsidTr="00A65E1B">
        <w:trPr>
          <w:gridBefore w:val="2"/>
          <w:wBefore w:w="125" w:type="dxa"/>
          <w:trHeight w:val="288"/>
        </w:trPr>
        <w:tc>
          <w:tcPr>
            <w:tcW w:w="9440" w:type="dxa"/>
            <w:gridSpan w:val="2"/>
            <w:tcBorders>
              <w:top w:val="single" w:sz="4" w:space="0" w:color="auto"/>
              <w:left w:val="single" w:sz="8" w:space="0" w:color="FFFFFF" w:themeColor="background1"/>
              <w:bottom w:val="single" w:sz="4" w:space="0" w:color="000000" w:themeColor="text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01CAD32D" w14:textId="420B7F7E" w:rsidR="00012E07" w:rsidRPr="00012E07" w:rsidRDefault="00012E07" w:rsidP="00012E07">
            <w:pPr>
              <w:spacing w:line="240" w:lineRule="exact"/>
              <w:jc w:val="center"/>
              <w:rPr>
                <w:rFonts w:asciiTheme="minorHAnsi" w:hAnsiTheme="minorHAnsi" w:cstheme="minorHAnsi"/>
                <w:color w:val="002060"/>
                <w:szCs w:val="20"/>
              </w:rPr>
            </w:pPr>
            <w:r>
              <w:rPr>
                <w:rFonts w:asciiTheme="minorHAnsi" w:hAnsiTheme="minorHAnsi" w:cstheme="minorHAnsi"/>
                <w:color w:val="002060"/>
                <w:szCs w:val="20"/>
              </w:rPr>
              <w:t xml:space="preserve">Place </w:t>
            </w:r>
            <w:r w:rsidR="004F1D11">
              <w:rPr>
                <w:rFonts w:asciiTheme="minorHAnsi" w:hAnsiTheme="minorHAnsi" w:cstheme="minorHAnsi"/>
                <w:color w:val="002060"/>
                <w:szCs w:val="20"/>
              </w:rPr>
              <w:t xml:space="preserve">a </w:t>
            </w:r>
            <w:r>
              <w:rPr>
                <w:rFonts w:asciiTheme="minorHAnsi" w:hAnsiTheme="minorHAnsi" w:cstheme="minorHAnsi"/>
                <w:color w:val="002060"/>
                <w:szCs w:val="20"/>
              </w:rPr>
              <w:t xml:space="preserve">check mark </w:t>
            </w:r>
            <w:r w:rsidR="007F14CC">
              <w:rPr>
                <w:rFonts w:asciiTheme="minorHAnsi" w:hAnsiTheme="minorHAnsi" w:cstheme="minorHAnsi"/>
                <w:color w:val="002060"/>
                <w:szCs w:val="20"/>
              </w:rPr>
              <w:t xml:space="preserve">– </w:t>
            </w:r>
            <w:r w:rsidR="007F14CC" w:rsidRPr="00590DBE">
              <w:rPr>
                <w:rFonts w:ascii="Apple Color Emoji" w:hAnsi="Apple Color Emoji"/>
                <w:color w:val="FF0000"/>
                <w:sz w:val="24"/>
              </w:rPr>
              <w:t>✔︎</w:t>
            </w:r>
            <w:r w:rsidR="007F14CC">
              <w:rPr>
                <w:rFonts w:asciiTheme="minorHAnsi" w:hAnsiTheme="minorHAnsi" w:cstheme="minorHAnsi"/>
                <w:color w:val="002060"/>
                <w:szCs w:val="20"/>
              </w:rPr>
              <w:t xml:space="preserve">– </w:t>
            </w:r>
            <w:r>
              <w:rPr>
                <w:rFonts w:asciiTheme="minorHAnsi" w:hAnsiTheme="minorHAnsi" w:cstheme="minorHAnsi"/>
                <w:color w:val="002060"/>
                <w:szCs w:val="20"/>
              </w:rPr>
              <w:t xml:space="preserve">next to </w:t>
            </w:r>
            <w:r w:rsidR="007F14CC">
              <w:rPr>
                <w:rFonts w:asciiTheme="minorHAnsi" w:hAnsiTheme="minorHAnsi" w:cstheme="minorHAnsi"/>
                <w:color w:val="002060"/>
                <w:szCs w:val="20"/>
              </w:rPr>
              <w:t>it</w:t>
            </w:r>
            <w:r w:rsidR="00B560AA">
              <w:rPr>
                <w:rFonts w:asciiTheme="minorHAnsi" w:hAnsiTheme="minorHAnsi" w:cstheme="minorHAnsi"/>
                <w:color w:val="002060"/>
                <w:szCs w:val="20"/>
              </w:rPr>
              <w:t>em</w:t>
            </w:r>
            <w:r w:rsidR="007F14CC">
              <w:rPr>
                <w:rFonts w:asciiTheme="minorHAnsi" w:hAnsiTheme="minorHAnsi" w:cstheme="minorHAnsi"/>
                <w:color w:val="002060"/>
                <w:szCs w:val="20"/>
              </w:rPr>
              <w:t>s</w:t>
            </w:r>
            <w:r>
              <w:rPr>
                <w:rFonts w:asciiTheme="minorHAnsi" w:hAnsiTheme="minorHAnsi" w:cstheme="minorHAnsi"/>
                <w:color w:val="002060"/>
                <w:szCs w:val="20"/>
              </w:rPr>
              <w:t xml:space="preserve"> that you already have which are complete</w:t>
            </w:r>
            <w:r w:rsidR="00416D7D">
              <w:rPr>
                <w:rFonts w:asciiTheme="minorHAnsi" w:hAnsiTheme="minorHAnsi" w:cstheme="minorHAnsi"/>
                <w:color w:val="00206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color w:val="002060"/>
                <w:szCs w:val="20"/>
              </w:rPr>
              <w:t>and up to date</w:t>
            </w:r>
          </w:p>
        </w:tc>
      </w:tr>
      <w:tr w:rsidR="00012E07" w:rsidRPr="000F2600" w14:paraId="16C9BA07" w14:textId="77777777" w:rsidTr="00D236F2">
        <w:trPr>
          <w:gridBefore w:val="2"/>
          <w:wBefore w:w="125" w:type="dxa"/>
          <w:trHeight w:val="288"/>
        </w:trPr>
        <w:tc>
          <w:tcPr>
            <w:tcW w:w="9440" w:type="dxa"/>
            <w:gridSpan w:val="2"/>
            <w:tcBorders>
              <w:top w:val="single" w:sz="4" w:space="0" w:color="000000" w:themeColor="text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2A5B9757" w14:textId="3E031A3C" w:rsidR="00012E07" w:rsidRPr="0006357C" w:rsidRDefault="00012E07" w:rsidP="0006357C">
            <w:pPr>
              <w:spacing w:line="240" w:lineRule="exact"/>
              <w:rPr>
                <w:rFonts w:ascii="Wingdings" w:hAnsi="Wingdings"/>
                <w:color w:val="FFFFFF" w:themeColor="background1"/>
                <w:sz w:val="24"/>
              </w:rPr>
            </w:pPr>
            <w:r w:rsidRPr="0006357C">
              <w:rPr>
                <w:rFonts w:asciiTheme="minorHAnsi" w:hAnsiTheme="minorHAnsi" w:cstheme="minorHAnsi"/>
                <w:b/>
                <w:bCs/>
                <w:i/>
                <w:iCs/>
                <w:color w:val="FFFFFF" w:themeColor="background1"/>
                <w:sz w:val="24"/>
              </w:rPr>
              <w:t>Initial Contact</w:t>
            </w:r>
          </w:p>
        </w:tc>
      </w:tr>
      <w:tr w:rsidR="00012E07" w:rsidRPr="000F2600" w14:paraId="7072112D" w14:textId="77777777" w:rsidTr="001C5AA1">
        <w:trPr>
          <w:gridBefore w:val="2"/>
          <w:wBefore w:w="125" w:type="dxa"/>
          <w:trHeight w:val="144"/>
        </w:trPr>
        <w:tc>
          <w:tcPr>
            <w:tcW w:w="9440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0008E627" w14:textId="21338BFC" w:rsidR="00012E07" w:rsidRPr="00012E07" w:rsidRDefault="00395D6B" w:rsidP="00897AAE">
            <w:pPr>
              <w:spacing w:line="240" w:lineRule="exact"/>
              <w:ind w:left="-30"/>
              <w:jc w:val="both"/>
              <w:rPr>
                <w:rFonts w:asciiTheme="minorHAnsi" w:hAnsiTheme="minorHAnsi" w:cstheme="minorHAnsi"/>
                <w:b/>
                <w:bCs/>
                <w:color w:val="002060"/>
                <w:sz w:val="24"/>
              </w:rPr>
            </w:pPr>
            <w:r w:rsidRPr="00590DBE">
              <w:rPr>
                <w:rFonts w:ascii="Apple Color Emoji" w:hAnsi="Apple Color Emoji"/>
                <w:color w:val="FF0000"/>
                <w:sz w:val="24"/>
              </w:rPr>
              <w:t>✔︎</w:t>
            </w:r>
            <w:r w:rsidR="00012E07" w:rsidRPr="00C954FF">
              <w:rPr>
                <w:rFonts w:asciiTheme="minorHAnsi" w:hAnsiTheme="minorHAnsi" w:cstheme="minorHAnsi"/>
                <w:b/>
                <w:bCs/>
                <w:color w:val="002060"/>
                <w:sz w:val="24"/>
              </w:rPr>
              <w:t>1</w:t>
            </w:r>
            <w:r w:rsidR="00012E07" w:rsidRPr="007D21AD">
              <w:rPr>
                <w:rFonts w:asciiTheme="minorHAnsi" w:hAnsiTheme="minorHAnsi" w:cstheme="minorHAnsi"/>
                <w:szCs w:val="20"/>
              </w:rPr>
              <w:t xml:space="preserve"> -</w:t>
            </w:r>
            <w:r w:rsidR="00012E07">
              <w:rPr>
                <w:rFonts w:ascii="Garamond" w:hAnsi="Garamond"/>
                <w:sz w:val="24"/>
              </w:rPr>
              <w:t xml:space="preserve"> </w:t>
            </w:r>
            <w:r w:rsidR="00692559">
              <w:rPr>
                <w:rFonts w:asciiTheme="minorHAnsi" w:hAnsiTheme="minorHAnsi" w:cstheme="minorHAnsi"/>
                <w:szCs w:val="20"/>
              </w:rPr>
              <w:t>Financing Request</w:t>
            </w:r>
            <w:r w:rsidR="00012E07" w:rsidRPr="009D5664">
              <w:rPr>
                <w:rFonts w:asciiTheme="minorHAnsi" w:hAnsiTheme="minorHAnsi" w:cstheme="minorHAnsi"/>
                <w:szCs w:val="20"/>
              </w:rPr>
              <w:t xml:space="preserve"> </w:t>
            </w:r>
            <w:r w:rsidR="00012E07">
              <w:rPr>
                <w:rFonts w:asciiTheme="minorHAnsi" w:hAnsiTheme="minorHAnsi" w:cstheme="minorHAnsi"/>
                <w:szCs w:val="20"/>
              </w:rPr>
              <w:t>S</w:t>
            </w:r>
            <w:r w:rsidR="00012E07" w:rsidRPr="009D5664">
              <w:rPr>
                <w:rFonts w:asciiTheme="minorHAnsi" w:hAnsiTheme="minorHAnsi" w:cstheme="minorHAnsi"/>
                <w:szCs w:val="20"/>
              </w:rPr>
              <w:t>ummary</w:t>
            </w:r>
            <w:r w:rsidR="00012E07">
              <w:rPr>
                <w:rFonts w:asciiTheme="minorHAnsi" w:hAnsiTheme="minorHAnsi" w:cstheme="minorHAnsi"/>
                <w:szCs w:val="20"/>
              </w:rPr>
              <w:t xml:space="preserve"> (this document</w:t>
            </w:r>
            <w:r w:rsidR="00055692">
              <w:rPr>
                <w:rFonts w:asciiTheme="minorHAnsi" w:hAnsiTheme="minorHAnsi" w:cstheme="minorHAnsi"/>
                <w:szCs w:val="20"/>
              </w:rPr>
              <w:t>)</w:t>
            </w:r>
          </w:p>
        </w:tc>
      </w:tr>
      <w:tr w:rsidR="00485F93" w:rsidRPr="000F2600" w14:paraId="0CFEA0E9" w14:textId="77777777" w:rsidTr="00055692">
        <w:trPr>
          <w:gridBefore w:val="2"/>
          <w:wBefore w:w="125" w:type="dxa"/>
          <w:trHeight w:val="144"/>
        </w:trPr>
        <w:tc>
          <w:tcPr>
            <w:tcW w:w="9440" w:type="dxa"/>
            <w:gridSpan w:val="2"/>
            <w:tcBorders>
              <w:top w:val="single" w:sz="4" w:space="0" w:color="000000" w:themeColor="text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7621E297" w14:textId="6AC4204F" w:rsidR="00485F93" w:rsidRPr="000F2600" w:rsidRDefault="00485F93" w:rsidP="00A542B9">
            <w:pPr>
              <w:spacing w:line="240" w:lineRule="exact"/>
              <w:jc w:val="both"/>
              <w:rPr>
                <w:rFonts w:ascii="Wingdings" w:hAnsi="Wingdings"/>
                <w:sz w:val="24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C954FF">
              <w:rPr>
                <w:rFonts w:ascii="Garamond" w:hAnsi="Garamond"/>
                <w:sz w:val="24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002060"/>
                <w:sz w:val="24"/>
              </w:rPr>
              <w:t>2</w:t>
            </w:r>
            <w:r w:rsidRPr="007D21AD">
              <w:rPr>
                <w:rFonts w:asciiTheme="minorHAnsi" w:hAnsiTheme="minorHAnsi" w:cstheme="minorHAnsi"/>
                <w:szCs w:val="20"/>
              </w:rPr>
              <w:t xml:space="preserve"> -</w:t>
            </w:r>
            <w:r>
              <w:rPr>
                <w:rFonts w:ascii="Garamond" w:hAnsi="Garamond"/>
                <w:sz w:val="24"/>
              </w:rPr>
              <w:t xml:space="preserve"> </w:t>
            </w:r>
            <w:r w:rsidRPr="008907D3">
              <w:rPr>
                <w:rFonts w:asciiTheme="minorHAnsi" w:hAnsiTheme="minorHAnsi" w:cstheme="minorHAnsi"/>
                <w:szCs w:val="20"/>
              </w:rPr>
              <w:t xml:space="preserve">Pitch </w:t>
            </w:r>
            <w:r>
              <w:rPr>
                <w:rFonts w:asciiTheme="minorHAnsi" w:hAnsiTheme="minorHAnsi" w:cstheme="minorHAnsi"/>
                <w:szCs w:val="20"/>
              </w:rPr>
              <w:t>Deck (PowerPoint) – optional</w:t>
            </w:r>
          </w:p>
        </w:tc>
      </w:tr>
      <w:tr w:rsidR="00A542B9" w:rsidRPr="000F2600" w14:paraId="7FF60637" w14:textId="77777777" w:rsidTr="00055692">
        <w:trPr>
          <w:gridBefore w:val="2"/>
          <w:wBefore w:w="125" w:type="dxa"/>
          <w:trHeight w:val="144"/>
        </w:trPr>
        <w:tc>
          <w:tcPr>
            <w:tcW w:w="9440" w:type="dxa"/>
            <w:gridSpan w:val="2"/>
            <w:tcBorders>
              <w:top w:val="single" w:sz="4" w:space="0" w:color="000000" w:themeColor="text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79E9FDD4" w14:textId="50D1F05E" w:rsidR="00A542B9" w:rsidRDefault="00A542B9" w:rsidP="00A542B9">
            <w:pPr>
              <w:spacing w:line="240" w:lineRule="exact"/>
              <w:jc w:val="both"/>
              <w:rPr>
                <w:rFonts w:asciiTheme="minorHAnsi" w:hAnsiTheme="minorHAnsi" w:cstheme="minorHAnsi"/>
                <w:szCs w:val="20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 w:rsidR="00485F93">
              <w:rPr>
                <w:rFonts w:asciiTheme="minorHAnsi" w:hAnsiTheme="minorHAnsi" w:cstheme="minorHAnsi"/>
                <w:b/>
                <w:bCs/>
                <w:color w:val="002060"/>
                <w:sz w:val="24"/>
              </w:rPr>
              <w:t>3</w:t>
            </w:r>
            <w:r w:rsidRPr="00C954FF">
              <w:rPr>
                <w:rFonts w:asciiTheme="minorHAnsi" w:hAnsiTheme="minorHAnsi" w:cstheme="minorHAnsi"/>
                <w:sz w:val="24"/>
              </w:rPr>
              <w:t xml:space="preserve"> </w:t>
            </w:r>
            <w:r>
              <w:rPr>
                <w:rFonts w:asciiTheme="minorHAnsi" w:hAnsiTheme="minorHAnsi" w:cstheme="minorHAnsi"/>
                <w:szCs w:val="20"/>
              </w:rPr>
              <w:t>–</w:t>
            </w:r>
            <w:r>
              <w:rPr>
                <w:rFonts w:ascii="Garamond" w:hAnsi="Garamond"/>
                <w:sz w:val="24"/>
              </w:rPr>
              <w:t xml:space="preserve"> </w:t>
            </w:r>
            <w:r>
              <w:rPr>
                <w:rFonts w:asciiTheme="minorHAnsi" w:hAnsiTheme="minorHAnsi" w:cstheme="minorHAnsi"/>
                <w:szCs w:val="20"/>
              </w:rPr>
              <w:t xml:space="preserve">Introductory Business Plan </w:t>
            </w:r>
            <w:r w:rsidRPr="00CB3781">
              <w:rPr>
                <w:rFonts w:asciiTheme="minorHAnsi" w:hAnsiTheme="minorHAnsi" w:cstheme="minorHAnsi"/>
                <w:b/>
                <w:bCs/>
                <w:color w:val="002060"/>
                <w:szCs w:val="20"/>
              </w:rPr>
              <w:t>(25-35 pages: see suggested outline)</w:t>
            </w:r>
            <w:r w:rsidRPr="00CB3781">
              <w:rPr>
                <w:rFonts w:asciiTheme="minorHAnsi" w:hAnsiTheme="minorHAnsi" w:cstheme="minorHAnsi"/>
                <w:color w:val="00206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Cs w:val="20"/>
              </w:rPr>
              <w:t>with full business plan provided in #16</w:t>
            </w:r>
          </w:p>
          <w:p w14:paraId="215CCB75" w14:textId="20BBB184" w:rsidR="00A542B9" w:rsidRPr="00590DBE" w:rsidRDefault="00A542B9" w:rsidP="00A542B9">
            <w:pPr>
              <w:spacing w:line="240" w:lineRule="exact"/>
              <w:ind w:left="600"/>
              <w:jc w:val="both"/>
              <w:rPr>
                <w:rFonts w:ascii="Apple Color Emoji" w:hAnsi="Apple Color Emoji"/>
                <w:color w:val="FF0000"/>
                <w:sz w:val="24"/>
              </w:rPr>
            </w:pPr>
            <w:r>
              <w:rPr>
                <w:rFonts w:asciiTheme="minorHAnsi" w:hAnsiTheme="minorHAnsi" w:cstheme="minorHAnsi"/>
                <w:szCs w:val="20"/>
              </w:rPr>
              <w:t>Appendix, below</w:t>
            </w:r>
          </w:p>
        </w:tc>
      </w:tr>
      <w:tr w:rsidR="00A542B9" w:rsidRPr="000F2600" w14:paraId="1B90BFF8" w14:textId="77777777" w:rsidTr="00D236F2">
        <w:trPr>
          <w:gridBefore w:val="2"/>
          <w:wBefore w:w="125" w:type="dxa"/>
          <w:trHeight w:val="288"/>
        </w:trPr>
        <w:tc>
          <w:tcPr>
            <w:tcW w:w="9440" w:type="dxa"/>
            <w:gridSpan w:val="2"/>
            <w:tcBorders>
              <w:top w:val="single" w:sz="4" w:space="0" w:color="000000" w:themeColor="text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1E32BD31" w14:textId="1050C8EB" w:rsidR="00A542B9" w:rsidRPr="00586D09" w:rsidRDefault="00586D09" w:rsidP="00586D09">
            <w:pPr>
              <w:spacing w:line="240" w:lineRule="exact"/>
              <w:rPr>
                <w:rFonts w:asciiTheme="minorHAnsi" w:hAnsiTheme="minorHAnsi" w:cstheme="minorHAnsi"/>
                <w:b/>
                <w:bCs/>
                <w:i/>
                <w:iCs/>
                <w:color w:val="FFFFFF" w:themeColor="background1"/>
                <w:sz w:val="24"/>
              </w:rPr>
            </w:pPr>
            <w:r w:rsidRPr="00586D09">
              <w:rPr>
                <w:rFonts w:asciiTheme="minorHAnsi" w:hAnsiTheme="minorHAnsi" w:cstheme="minorHAnsi"/>
                <w:b/>
                <w:bCs/>
                <w:i/>
                <w:iCs/>
                <w:color w:val="FFFFFF" w:themeColor="background1"/>
                <w:sz w:val="24"/>
              </w:rPr>
              <w:t>Not required</w:t>
            </w:r>
            <w:r w:rsidR="00201491">
              <w:rPr>
                <w:rFonts w:asciiTheme="minorHAnsi" w:hAnsiTheme="minorHAnsi" w:cstheme="minorHAnsi"/>
                <w:b/>
                <w:bCs/>
                <w:i/>
                <w:iCs/>
                <w:color w:val="FFFFFF" w:themeColor="background1"/>
                <w:sz w:val="24"/>
              </w:rPr>
              <w:t>, although if a CIM or PPM has been prepared</w:t>
            </w:r>
            <w:r w:rsidR="006230B4">
              <w:rPr>
                <w:rFonts w:asciiTheme="minorHAnsi" w:hAnsiTheme="minorHAnsi" w:cstheme="minorHAnsi"/>
                <w:b/>
                <w:bCs/>
                <w:i/>
                <w:iCs/>
                <w:color w:val="FFFFFF" w:themeColor="background1"/>
                <w:sz w:val="24"/>
              </w:rPr>
              <w:t>,</w:t>
            </w:r>
            <w:r w:rsidR="00201491">
              <w:rPr>
                <w:rFonts w:asciiTheme="minorHAnsi" w:hAnsiTheme="minorHAnsi" w:cstheme="minorHAnsi"/>
                <w:b/>
                <w:bCs/>
                <w:i/>
                <w:iCs/>
                <w:color w:val="FFFFFF" w:themeColor="background1"/>
                <w:sz w:val="24"/>
              </w:rPr>
              <w:t xml:space="preserve"> </w:t>
            </w:r>
            <w:r w:rsidR="004E7219">
              <w:rPr>
                <w:rFonts w:asciiTheme="minorHAnsi" w:hAnsiTheme="minorHAnsi" w:cstheme="minorHAnsi"/>
                <w:b/>
                <w:bCs/>
                <w:i/>
                <w:iCs/>
                <w:color w:val="FFFFFF" w:themeColor="background1"/>
                <w:sz w:val="24"/>
              </w:rPr>
              <w:t>please</w:t>
            </w:r>
            <w:r w:rsidR="00201491">
              <w:rPr>
                <w:rFonts w:asciiTheme="minorHAnsi" w:hAnsiTheme="minorHAnsi" w:cstheme="minorHAnsi"/>
                <w:b/>
                <w:bCs/>
                <w:i/>
                <w:iCs/>
                <w:color w:val="FFFFFF" w:themeColor="background1"/>
                <w:sz w:val="24"/>
              </w:rPr>
              <w:t xml:space="preserve"> include in the Appendix</w:t>
            </w:r>
          </w:p>
        </w:tc>
      </w:tr>
      <w:tr w:rsidR="00AC49D0" w:rsidRPr="000F2600" w14:paraId="666C0A90" w14:textId="77777777" w:rsidTr="00A542B9">
        <w:trPr>
          <w:gridBefore w:val="2"/>
          <w:wBefore w:w="125" w:type="dxa"/>
          <w:trHeight w:val="144"/>
        </w:trPr>
        <w:tc>
          <w:tcPr>
            <w:tcW w:w="9440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1B21454B" w14:textId="12FF4E86" w:rsidR="00AC49D0" w:rsidRPr="00F3082B" w:rsidRDefault="00AC49D0" w:rsidP="00F3082B">
            <w:pPr>
              <w:spacing w:line="240" w:lineRule="exact"/>
              <w:ind w:left="504" w:hanging="504"/>
              <w:jc w:val="both"/>
              <w:outlineLvl w:val="1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0761F0">
              <w:rPr>
                <w:rFonts w:ascii="Wingdings" w:hAnsi="Wingdings"/>
                <w:sz w:val="24"/>
              </w:rPr>
              <w:t></w:t>
            </w:r>
            <w:r w:rsidRPr="00C954FF">
              <w:rPr>
                <w:rFonts w:ascii="Garamond" w:hAnsi="Garamond"/>
                <w:sz w:val="24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002060"/>
                <w:sz w:val="24"/>
              </w:rPr>
              <w:t>4</w:t>
            </w:r>
            <w:r w:rsidRPr="000761F0">
              <w:rPr>
                <w:rFonts w:asciiTheme="minorHAnsi" w:hAnsiTheme="minorHAnsi" w:cstheme="minorHAnsi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Cs w:val="20"/>
              </w:rPr>
              <w:t xml:space="preserve">- </w:t>
            </w:r>
            <w:r w:rsidRPr="002843FD">
              <w:rPr>
                <w:rFonts w:asciiTheme="minorHAnsi" w:hAnsiTheme="minorHAnsi" w:cstheme="minorHAnsi"/>
                <w:strike/>
                <w:color w:val="000000" w:themeColor="text1"/>
                <w:szCs w:val="20"/>
              </w:rPr>
              <w:t>Confidential Information Memorandum (CIM) or Private Placement Memorandum (PPM)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</w:t>
            </w:r>
          </w:p>
        </w:tc>
      </w:tr>
      <w:tr w:rsidR="00AC49D0" w:rsidRPr="000F2600" w14:paraId="7A731589" w14:textId="77777777" w:rsidTr="00D236F2">
        <w:trPr>
          <w:gridBefore w:val="2"/>
          <w:wBefore w:w="125" w:type="dxa"/>
          <w:trHeight w:val="288"/>
        </w:trPr>
        <w:tc>
          <w:tcPr>
            <w:tcW w:w="9440" w:type="dxa"/>
            <w:gridSpan w:val="2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shd w:val="clear" w:color="auto" w:fill="002060"/>
            <w:vAlign w:val="center"/>
          </w:tcPr>
          <w:p w14:paraId="047E403D" w14:textId="168AECFE" w:rsidR="00AC49D0" w:rsidRPr="000F2600" w:rsidRDefault="00AC49D0" w:rsidP="00AC49D0">
            <w:pPr>
              <w:spacing w:line="240" w:lineRule="exact"/>
              <w:rPr>
                <w:rFonts w:ascii="Wingdings" w:hAnsi="Wingdings"/>
                <w:sz w:val="24"/>
              </w:rPr>
            </w:pPr>
            <w:r w:rsidRPr="0006357C">
              <w:rPr>
                <w:rFonts w:asciiTheme="minorHAnsi" w:hAnsiTheme="minorHAnsi" w:cstheme="minorHAnsi"/>
                <w:b/>
                <w:bCs/>
                <w:i/>
                <w:iCs/>
                <w:color w:val="FFFFFF" w:themeColor="background1"/>
                <w:sz w:val="24"/>
              </w:rPr>
              <w:t>Key Elements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color w:val="FFFFFF" w:themeColor="background1"/>
                <w:sz w:val="24"/>
              </w:rPr>
              <w:t xml:space="preserve"> – Summarize in Introductory Busines Plan – Provide</w:t>
            </w:r>
            <w:r w:rsidR="00F806FC">
              <w:rPr>
                <w:rFonts w:asciiTheme="minorHAnsi" w:hAnsiTheme="minorHAnsi" w:cstheme="minorHAnsi"/>
                <w:b/>
                <w:bCs/>
                <w:i/>
                <w:iCs/>
                <w:color w:val="FFFFFF" w:themeColor="background1"/>
                <w:sz w:val="24"/>
              </w:rPr>
              <w:t xml:space="preserve"> Detail </w:t>
            </w:r>
            <w:r w:rsidR="00A65E1B">
              <w:rPr>
                <w:rFonts w:asciiTheme="minorHAnsi" w:hAnsiTheme="minorHAnsi" w:cstheme="minorHAnsi"/>
                <w:b/>
                <w:bCs/>
                <w:i/>
                <w:iCs/>
                <w:color w:val="FFFFFF" w:themeColor="background1"/>
                <w:sz w:val="24"/>
              </w:rPr>
              <w:t>in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color w:val="FFFFFF" w:themeColor="background1"/>
                <w:sz w:val="24"/>
              </w:rPr>
              <w:t xml:space="preserve"> Appendix</w:t>
            </w:r>
          </w:p>
        </w:tc>
      </w:tr>
      <w:tr w:rsidR="00AC49D0" w:rsidRPr="000F2600" w14:paraId="5169F8AB" w14:textId="77777777" w:rsidTr="00AC49D0">
        <w:trPr>
          <w:gridBefore w:val="2"/>
          <w:wBefore w:w="125" w:type="dxa"/>
          <w:trHeight w:val="20"/>
        </w:trPr>
        <w:tc>
          <w:tcPr>
            <w:tcW w:w="9440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25914753" w14:textId="026D1E75" w:rsidR="00AC49D0" w:rsidRPr="000F2600" w:rsidRDefault="00AC49D0" w:rsidP="00AC49D0">
            <w:pPr>
              <w:spacing w:line="240" w:lineRule="exact"/>
              <w:jc w:val="both"/>
              <w:rPr>
                <w:rFonts w:ascii="Wingdings" w:hAnsi="Wingdings"/>
                <w:sz w:val="24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002060"/>
                <w:sz w:val="24"/>
              </w:rPr>
              <w:t>5</w:t>
            </w:r>
            <w:r w:rsidRPr="007D21AD">
              <w:rPr>
                <w:rFonts w:asciiTheme="minorHAnsi" w:hAnsiTheme="minorHAnsi" w:cstheme="minorHAnsi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Cs w:val="20"/>
              </w:rPr>
              <w:t>–</w:t>
            </w:r>
            <w:r>
              <w:rPr>
                <w:rFonts w:ascii="Garamond" w:hAnsi="Garamond"/>
                <w:sz w:val="24"/>
              </w:rPr>
              <w:t xml:space="preserve"> </w:t>
            </w:r>
            <w:r>
              <w:rPr>
                <w:rFonts w:asciiTheme="minorHAnsi" w:hAnsiTheme="minorHAnsi" w:cstheme="minorHAnsi"/>
                <w:szCs w:val="20"/>
              </w:rPr>
              <w:t xml:space="preserve">Executive Summary </w:t>
            </w:r>
            <w:r w:rsidRPr="00CB3781">
              <w:rPr>
                <w:rFonts w:asciiTheme="minorHAnsi" w:hAnsiTheme="minorHAnsi" w:cstheme="minorHAnsi"/>
                <w:b/>
                <w:bCs/>
                <w:color w:val="002060"/>
                <w:szCs w:val="20"/>
              </w:rPr>
              <w:t>(</w:t>
            </w:r>
            <w:r w:rsidRPr="00CB3781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>include in introductory business plan in #</w:t>
            </w:r>
            <w:r w:rsidR="00485F93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>3</w:t>
            </w:r>
            <w:r w:rsidRPr="00CB3781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 xml:space="preserve"> above</w:t>
            </w:r>
            <w:r w:rsidRPr="00CB3781">
              <w:rPr>
                <w:rFonts w:asciiTheme="minorHAnsi" w:hAnsiTheme="minorHAnsi" w:cstheme="minorHAnsi"/>
                <w:b/>
                <w:bCs/>
                <w:color w:val="002060"/>
                <w:szCs w:val="20"/>
              </w:rPr>
              <w:t>)</w:t>
            </w:r>
          </w:p>
        </w:tc>
      </w:tr>
      <w:tr w:rsidR="00AC49D0" w:rsidRPr="000F2600" w14:paraId="235E2B4D" w14:textId="77777777" w:rsidTr="00D530B2">
        <w:trPr>
          <w:gridBefore w:val="2"/>
          <w:wBefore w:w="125" w:type="dxa"/>
          <w:trHeight w:val="20"/>
        </w:trPr>
        <w:tc>
          <w:tcPr>
            <w:tcW w:w="9440" w:type="dxa"/>
            <w:gridSpan w:val="2"/>
            <w:tcBorders>
              <w:top w:val="single" w:sz="8" w:space="0" w:color="002060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75E4DF2D" w14:textId="77777777" w:rsidR="00AC49D0" w:rsidRDefault="00AC49D0" w:rsidP="00AC49D0">
            <w:pPr>
              <w:spacing w:line="240" w:lineRule="exact"/>
              <w:jc w:val="both"/>
              <w:rPr>
                <w:rFonts w:asciiTheme="minorHAnsi" w:hAnsiTheme="minorHAnsi" w:cstheme="minorHAnsi"/>
                <w:szCs w:val="20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002060"/>
                <w:sz w:val="24"/>
              </w:rPr>
              <w:t>6</w:t>
            </w:r>
            <w:r w:rsidRPr="00C954FF">
              <w:rPr>
                <w:rFonts w:asciiTheme="minorHAnsi" w:hAnsiTheme="minorHAnsi" w:cstheme="minorHAnsi"/>
                <w:sz w:val="24"/>
              </w:rPr>
              <w:t xml:space="preserve"> </w:t>
            </w:r>
            <w:r w:rsidRPr="007D21AD">
              <w:rPr>
                <w:rFonts w:asciiTheme="minorHAnsi" w:hAnsiTheme="minorHAnsi" w:cstheme="minorHAnsi"/>
                <w:szCs w:val="20"/>
              </w:rPr>
              <w:t>-</w:t>
            </w:r>
            <w:r>
              <w:rPr>
                <w:rFonts w:ascii="Garamond" w:hAnsi="Garamond"/>
                <w:sz w:val="24"/>
              </w:rPr>
              <w:t xml:space="preserve"> </w:t>
            </w:r>
            <w:r>
              <w:rPr>
                <w:rFonts w:asciiTheme="minorHAnsi" w:hAnsiTheme="minorHAnsi" w:cstheme="minorHAnsi"/>
                <w:szCs w:val="20"/>
              </w:rPr>
              <w:t xml:space="preserve">Management summary – experience, capabilities, previous experience with similar endeavors and projects </w:t>
            </w:r>
          </w:p>
          <w:p w14:paraId="32989A24" w14:textId="6EE19CB9" w:rsidR="00AC49D0" w:rsidRPr="000761F0" w:rsidRDefault="00AC49D0" w:rsidP="00AC49D0">
            <w:pPr>
              <w:spacing w:line="280" w:lineRule="exact"/>
              <w:ind w:left="504" w:firstLine="6"/>
              <w:jc w:val="both"/>
              <w:outlineLvl w:val="1"/>
              <w:rPr>
                <w:rFonts w:ascii="Wingdings" w:hAnsi="Wingdings"/>
                <w:sz w:val="24"/>
              </w:rPr>
            </w:pPr>
            <w:r>
              <w:rPr>
                <w:rFonts w:asciiTheme="minorHAnsi" w:hAnsiTheme="minorHAnsi" w:cstheme="minorHAnsi"/>
                <w:b/>
                <w:bCs/>
                <w:color w:val="002060"/>
                <w:szCs w:val="20"/>
              </w:rPr>
              <w:t xml:space="preserve">  </w:t>
            </w:r>
            <w:r w:rsidRPr="00CB3781">
              <w:rPr>
                <w:rFonts w:asciiTheme="minorHAnsi" w:hAnsiTheme="minorHAnsi" w:cstheme="minorHAnsi"/>
                <w:b/>
                <w:bCs/>
                <w:color w:val="002060"/>
                <w:szCs w:val="20"/>
              </w:rPr>
              <w:t>(</w:t>
            </w:r>
            <w:r w:rsidRPr="00CB3781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>include in introductory business plan in #</w:t>
            </w:r>
            <w:r w:rsidR="00485F93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>3</w:t>
            </w:r>
            <w:r w:rsidRPr="00CB3781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 xml:space="preserve"> above</w:t>
            </w:r>
            <w:r w:rsidRPr="00CB3781">
              <w:rPr>
                <w:rFonts w:asciiTheme="minorHAnsi" w:hAnsiTheme="minorHAnsi" w:cstheme="minorHAnsi"/>
                <w:b/>
                <w:bCs/>
                <w:color w:val="002060"/>
                <w:szCs w:val="20"/>
              </w:rPr>
              <w:t>)</w:t>
            </w:r>
          </w:p>
        </w:tc>
      </w:tr>
      <w:tr w:rsidR="00AC49D0" w:rsidRPr="000F2600" w14:paraId="66F07193" w14:textId="77777777" w:rsidTr="00055692">
        <w:trPr>
          <w:gridBefore w:val="2"/>
          <w:wBefore w:w="125" w:type="dxa"/>
          <w:trHeight w:val="144"/>
        </w:trPr>
        <w:tc>
          <w:tcPr>
            <w:tcW w:w="9440" w:type="dxa"/>
            <w:gridSpan w:val="2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4CFF0B47" w14:textId="7F5F849F" w:rsidR="00AC49D0" w:rsidRDefault="00AC49D0" w:rsidP="00AC49D0">
            <w:pPr>
              <w:spacing w:line="240" w:lineRule="exact"/>
              <w:jc w:val="both"/>
              <w:rPr>
                <w:rFonts w:asciiTheme="minorHAnsi" w:hAnsiTheme="minorHAnsi" w:cstheme="minorHAnsi"/>
                <w:szCs w:val="20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 w:rsidRPr="00C954FF">
              <w:rPr>
                <w:rFonts w:asciiTheme="minorHAnsi" w:hAnsiTheme="minorHAnsi" w:cstheme="minorHAnsi"/>
                <w:b/>
                <w:bCs/>
                <w:color w:val="002060"/>
                <w:sz w:val="24"/>
              </w:rPr>
              <w:t>7</w:t>
            </w:r>
            <w:r w:rsidRPr="007D21AD">
              <w:rPr>
                <w:rFonts w:asciiTheme="minorHAnsi" w:hAnsiTheme="minorHAnsi" w:cstheme="minorHAnsi"/>
                <w:szCs w:val="20"/>
              </w:rPr>
              <w:t xml:space="preserve"> -</w:t>
            </w:r>
            <w:r>
              <w:rPr>
                <w:rFonts w:ascii="Garamond" w:hAnsi="Garamond"/>
                <w:sz w:val="24"/>
              </w:rPr>
              <w:t xml:space="preserve"> </w:t>
            </w:r>
            <w:r w:rsidRPr="00A323D6">
              <w:rPr>
                <w:rFonts w:asciiTheme="minorHAnsi" w:hAnsiTheme="minorHAnsi" w:cstheme="minorHAnsi"/>
                <w:szCs w:val="20"/>
              </w:rPr>
              <w:t>Financial Information</w:t>
            </w:r>
            <w:r>
              <w:rPr>
                <w:rFonts w:asciiTheme="minorHAnsi" w:hAnsiTheme="minorHAnsi" w:cstheme="minorHAnsi"/>
                <w:szCs w:val="20"/>
              </w:rPr>
              <w:t xml:space="preserve"> </w:t>
            </w:r>
            <w:r w:rsidRPr="00CB3781">
              <w:rPr>
                <w:rFonts w:asciiTheme="minorHAnsi" w:hAnsiTheme="minorHAnsi" w:cstheme="minorHAnsi"/>
                <w:b/>
                <w:bCs/>
                <w:color w:val="002060"/>
                <w:szCs w:val="20"/>
              </w:rPr>
              <w:t>(</w:t>
            </w:r>
            <w:r w:rsidRPr="00CB3781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>include ±5-page summary in introductory business plan in #</w:t>
            </w:r>
            <w:r w:rsidR="00485F93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>3</w:t>
            </w:r>
            <w:r w:rsidRPr="00CB3781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 xml:space="preserve"> above</w:t>
            </w:r>
            <w:r w:rsidRPr="00CB3781">
              <w:rPr>
                <w:rFonts w:asciiTheme="minorHAnsi" w:hAnsiTheme="minorHAnsi" w:cstheme="minorHAnsi"/>
                <w:b/>
                <w:bCs/>
                <w:color w:val="002060"/>
                <w:szCs w:val="20"/>
              </w:rPr>
              <w:t>)</w:t>
            </w:r>
            <w:r w:rsidRPr="00CB3781">
              <w:rPr>
                <w:rFonts w:asciiTheme="minorHAnsi" w:hAnsiTheme="minorHAnsi" w:cstheme="minorHAnsi"/>
                <w:color w:val="002060"/>
                <w:szCs w:val="20"/>
              </w:rPr>
              <w:t xml:space="preserve"> </w:t>
            </w:r>
            <w:r w:rsidRPr="00E77935">
              <w:rPr>
                <w:rFonts w:asciiTheme="minorHAnsi" w:hAnsiTheme="minorHAnsi" w:cstheme="minorHAnsi"/>
                <w:szCs w:val="20"/>
              </w:rPr>
              <w:t>Provide</w:t>
            </w:r>
            <w:r>
              <w:rPr>
                <w:rFonts w:asciiTheme="minorHAnsi" w:hAnsiTheme="minorHAnsi" w:cstheme="minorHAnsi"/>
                <w:szCs w:val="20"/>
              </w:rPr>
              <w:t xml:space="preserve"> full</w:t>
            </w:r>
          </w:p>
          <w:p w14:paraId="4E77D9EE" w14:textId="71EBC6AD" w:rsidR="00AC49D0" w:rsidRPr="000F2600" w:rsidRDefault="00AC49D0" w:rsidP="00AC49D0">
            <w:pPr>
              <w:spacing w:line="240" w:lineRule="exact"/>
              <w:ind w:left="510"/>
              <w:jc w:val="both"/>
              <w:rPr>
                <w:rFonts w:ascii="Wingdings" w:hAnsi="Wingdings"/>
                <w:sz w:val="24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 detail in #16 Appendix, below</w:t>
            </w:r>
          </w:p>
        </w:tc>
      </w:tr>
      <w:tr w:rsidR="00AC49D0" w:rsidRPr="00A97BFD" w14:paraId="4D0987E8" w14:textId="77777777" w:rsidTr="00055692">
        <w:trPr>
          <w:gridAfter w:val="1"/>
          <w:wAfter w:w="125" w:type="dxa"/>
          <w:trHeight w:val="144"/>
        </w:trPr>
        <w:tc>
          <w:tcPr>
            <w:tcW w:w="9440" w:type="dxa"/>
            <w:gridSpan w:val="3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314206BE" w14:textId="059DB78D" w:rsidR="00AC49D0" w:rsidRPr="00A97BFD" w:rsidRDefault="00AC49D0" w:rsidP="00AC49D0">
            <w:pPr>
              <w:spacing w:line="240" w:lineRule="exact"/>
              <w:ind w:left="720"/>
              <w:jc w:val="both"/>
              <w:rPr>
                <w:rFonts w:ascii="Garamond" w:hAnsi="Garamond"/>
                <w:sz w:val="24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 w:rsidRPr="00832A7C">
              <w:rPr>
                <w:rFonts w:asciiTheme="minorHAnsi" w:hAnsiTheme="minorHAnsi" w:cstheme="minorHAnsi"/>
                <w:szCs w:val="20"/>
              </w:rPr>
              <w:t>Financial Model</w:t>
            </w:r>
            <w:r>
              <w:rPr>
                <w:rFonts w:asciiTheme="minorHAnsi" w:hAnsiTheme="minorHAnsi" w:cstheme="minorHAnsi"/>
                <w:szCs w:val="20"/>
              </w:rPr>
              <w:t xml:space="preserve"> (4-year period of loan + </w:t>
            </w:r>
            <w:r w:rsidR="000F432A">
              <w:rPr>
                <w:rFonts w:asciiTheme="minorHAnsi" w:hAnsiTheme="minorHAnsi" w:cstheme="minorHAnsi"/>
                <w:szCs w:val="20"/>
              </w:rPr>
              <w:t xml:space="preserve">followed by an annual breakdown for </w:t>
            </w:r>
            <w:r>
              <w:rPr>
                <w:rFonts w:asciiTheme="minorHAnsi" w:hAnsiTheme="minorHAnsi" w:cstheme="minorHAnsi"/>
                <w:szCs w:val="20"/>
              </w:rPr>
              <w:t xml:space="preserve">life of project) </w:t>
            </w:r>
          </w:p>
        </w:tc>
      </w:tr>
      <w:tr w:rsidR="00AC49D0" w:rsidRPr="000F2600" w14:paraId="091E99D1" w14:textId="77777777" w:rsidTr="00055692">
        <w:trPr>
          <w:gridAfter w:val="1"/>
          <w:wAfter w:w="125" w:type="dxa"/>
          <w:trHeight w:val="144"/>
        </w:trPr>
        <w:tc>
          <w:tcPr>
            <w:tcW w:w="9440" w:type="dxa"/>
            <w:gridSpan w:val="3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0C35DAFB" w14:textId="77777777" w:rsidR="00AC49D0" w:rsidRPr="000F2600" w:rsidRDefault="00AC49D0" w:rsidP="00AC49D0">
            <w:pPr>
              <w:spacing w:line="240" w:lineRule="exact"/>
              <w:ind w:left="720"/>
              <w:jc w:val="both"/>
              <w:rPr>
                <w:rFonts w:ascii="Wingdings" w:hAnsi="Wingdings"/>
                <w:sz w:val="24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 w:rsidRPr="00832A7C">
              <w:rPr>
                <w:rFonts w:asciiTheme="minorHAnsi" w:hAnsiTheme="minorHAnsi" w:cstheme="minorHAnsi"/>
                <w:szCs w:val="20"/>
              </w:rPr>
              <w:t>Sources and Uses of Fund</w:t>
            </w:r>
            <w:r>
              <w:rPr>
                <w:rFonts w:asciiTheme="minorHAnsi" w:hAnsiTheme="minorHAnsi" w:cstheme="minorHAnsi"/>
                <w:szCs w:val="20"/>
              </w:rPr>
              <w:t>s</w:t>
            </w:r>
          </w:p>
        </w:tc>
      </w:tr>
      <w:tr w:rsidR="00AC49D0" w:rsidRPr="00A97BFD" w14:paraId="6954B8C7" w14:textId="77777777" w:rsidTr="00055692">
        <w:trPr>
          <w:gridAfter w:val="1"/>
          <w:wAfter w:w="125" w:type="dxa"/>
          <w:trHeight w:val="144"/>
        </w:trPr>
        <w:tc>
          <w:tcPr>
            <w:tcW w:w="9440" w:type="dxa"/>
            <w:gridSpan w:val="3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75FF971A" w14:textId="77777777" w:rsidR="00AC49D0" w:rsidRPr="00A97BFD" w:rsidRDefault="00AC49D0" w:rsidP="00AC49D0">
            <w:pPr>
              <w:spacing w:line="240" w:lineRule="exact"/>
              <w:ind w:left="720"/>
              <w:jc w:val="both"/>
              <w:rPr>
                <w:rFonts w:ascii="Garamond" w:hAnsi="Garamond"/>
                <w:sz w:val="24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 w:rsidRPr="00832A7C">
              <w:rPr>
                <w:rFonts w:asciiTheme="minorHAnsi" w:hAnsiTheme="minorHAnsi" w:cstheme="minorHAnsi"/>
                <w:szCs w:val="20"/>
              </w:rPr>
              <w:t xml:space="preserve">Borrower </w:t>
            </w:r>
            <w:r>
              <w:rPr>
                <w:rFonts w:asciiTheme="minorHAnsi" w:hAnsiTheme="minorHAnsi" w:cstheme="minorHAnsi"/>
                <w:szCs w:val="20"/>
              </w:rPr>
              <w:t>f</w:t>
            </w:r>
            <w:r w:rsidRPr="00832A7C">
              <w:rPr>
                <w:rFonts w:asciiTheme="minorHAnsi" w:hAnsiTheme="minorHAnsi" w:cstheme="minorHAnsi"/>
                <w:szCs w:val="20"/>
              </w:rPr>
              <w:t>inancials (last three years)</w:t>
            </w:r>
            <w:r>
              <w:rPr>
                <w:rFonts w:asciiTheme="minorHAnsi" w:hAnsiTheme="minorHAnsi" w:cstheme="minorHAnsi"/>
                <w:szCs w:val="20"/>
              </w:rPr>
              <w:t>, audited or at least accountant prepared</w:t>
            </w:r>
          </w:p>
        </w:tc>
      </w:tr>
      <w:tr w:rsidR="00AC49D0" w:rsidRPr="000F2600" w14:paraId="5A98AE6E" w14:textId="77777777" w:rsidTr="00055692">
        <w:trPr>
          <w:gridAfter w:val="1"/>
          <w:wAfter w:w="125" w:type="dxa"/>
          <w:trHeight w:val="144"/>
        </w:trPr>
        <w:tc>
          <w:tcPr>
            <w:tcW w:w="9440" w:type="dxa"/>
            <w:gridSpan w:val="3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72419FB4" w14:textId="5E801032" w:rsidR="00AC49D0" w:rsidRPr="000F2600" w:rsidRDefault="00AC49D0" w:rsidP="00AC49D0">
            <w:pPr>
              <w:spacing w:line="240" w:lineRule="exact"/>
              <w:ind w:left="720"/>
              <w:jc w:val="both"/>
              <w:rPr>
                <w:rFonts w:ascii="Wingdings" w:hAnsi="Wingdings"/>
                <w:sz w:val="24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>
              <w:rPr>
                <w:rFonts w:asciiTheme="minorHAnsi" w:hAnsiTheme="minorHAnsi" w:cstheme="minorHAnsi"/>
                <w:szCs w:val="20"/>
              </w:rPr>
              <w:t>Current Balance Sheet, year- to-date Income &amp; Expense Statement, Cash Flow</w:t>
            </w:r>
          </w:p>
        </w:tc>
      </w:tr>
      <w:tr w:rsidR="00AC49D0" w:rsidRPr="00832A7C" w14:paraId="64103F3E" w14:textId="77777777" w:rsidTr="00055692">
        <w:trPr>
          <w:gridAfter w:val="1"/>
          <w:wAfter w:w="125" w:type="dxa"/>
          <w:trHeight w:val="144"/>
        </w:trPr>
        <w:tc>
          <w:tcPr>
            <w:tcW w:w="9440" w:type="dxa"/>
            <w:gridSpan w:val="3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77A73103" w14:textId="78090E20" w:rsidR="00AC49D0" w:rsidRPr="000F2600" w:rsidRDefault="00AC49D0" w:rsidP="00AC49D0">
            <w:pPr>
              <w:spacing w:line="240" w:lineRule="exact"/>
              <w:ind w:left="720"/>
              <w:jc w:val="both"/>
              <w:rPr>
                <w:rFonts w:ascii="Wingdings" w:hAnsi="Wingdings"/>
                <w:sz w:val="24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 w:rsidRPr="00832A7C">
              <w:rPr>
                <w:rFonts w:asciiTheme="minorHAnsi" w:hAnsiTheme="minorHAnsi" w:cstheme="minorHAnsi"/>
                <w:szCs w:val="20"/>
              </w:rPr>
              <w:t>Documentation showing money spent to date</w:t>
            </w:r>
          </w:p>
        </w:tc>
      </w:tr>
      <w:tr w:rsidR="00AC49D0" w:rsidRPr="00832A7C" w14:paraId="1B58C9B5" w14:textId="77777777" w:rsidTr="00055692">
        <w:trPr>
          <w:gridAfter w:val="1"/>
          <w:wAfter w:w="125" w:type="dxa"/>
          <w:trHeight w:val="144"/>
        </w:trPr>
        <w:tc>
          <w:tcPr>
            <w:tcW w:w="9440" w:type="dxa"/>
            <w:gridSpan w:val="3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5B2E53FC" w14:textId="2AF8370E" w:rsidR="00AC49D0" w:rsidRPr="000F2600" w:rsidRDefault="00AC49D0" w:rsidP="00AC49D0">
            <w:pPr>
              <w:spacing w:line="240" w:lineRule="exact"/>
              <w:ind w:left="720"/>
              <w:jc w:val="both"/>
              <w:rPr>
                <w:rFonts w:ascii="Wingdings" w:hAnsi="Wingdings"/>
                <w:sz w:val="24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>
              <w:rPr>
                <w:rFonts w:asciiTheme="minorHAnsi" w:hAnsiTheme="minorHAnsi" w:cstheme="minorHAnsi"/>
                <w:szCs w:val="20"/>
              </w:rPr>
              <w:t>Projected after-tax Internal Rate of Return (IRR) and tax credits (type and amount, if available)</w:t>
            </w:r>
          </w:p>
        </w:tc>
      </w:tr>
      <w:tr w:rsidR="00AC49D0" w:rsidRPr="00832A7C" w14:paraId="638879A5" w14:textId="77777777" w:rsidTr="00055692">
        <w:trPr>
          <w:gridAfter w:val="1"/>
          <w:wAfter w:w="125" w:type="dxa"/>
          <w:trHeight w:val="144"/>
        </w:trPr>
        <w:tc>
          <w:tcPr>
            <w:tcW w:w="9440" w:type="dxa"/>
            <w:gridSpan w:val="3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0BD41DD0" w14:textId="77777777" w:rsidR="00AC49D0" w:rsidRPr="00832A7C" w:rsidRDefault="00AC49D0" w:rsidP="00AC49D0">
            <w:pPr>
              <w:spacing w:line="240" w:lineRule="exact"/>
              <w:ind w:left="720"/>
              <w:jc w:val="both"/>
              <w:rPr>
                <w:rFonts w:ascii="Garamond" w:hAnsi="Garamond"/>
                <w:sz w:val="24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 w:rsidRPr="00832A7C">
              <w:rPr>
                <w:rFonts w:asciiTheme="minorHAnsi" w:hAnsiTheme="minorHAnsi" w:cstheme="minorHAnsi"/>
                <w:szCs w:val="20"/>
              </w:rPr>
              <w:t>Description and current market value of collateral</w:t>
            </w:r>
          </w:p>
        </w:tc>
      </w:tr>
      <w:tr w:rsidR="00AC49D0" w:rsidRPr="00385C99" w14:paraId="3CD6D308" w14:textId="77777777" w:rsidTr="00AE0318">
        <w:trPr>
          <w:gridAfter w:val="1"/>
          <w:wAfter w:w="125" w:type="dxa"/>
          <w:trHeight w:val="144"/>
        </w:trPr>
        <w:tc>
          <w:tcPr>
            <w:tcW w:w="9440" w:type="dxa"/>
            <w:gridSpan w:val="3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05AF9AEB" w14:textId="77777777" w:rsidR="00AC49D0" w:rsidRPr="00385C99" w:rsidRDefault="00AC49D0" w:rsidP="00AC49D0">
            <w:pPr>
              <w:spacing w:line="240" w:lineRule="exact"/>
              <w:ind w:left="720"/>
              <w:jc w:val="both"/>
              <w:rPr>
                <w:rFonts w:ascii="Garamond" w:hAnsi="Garamond"/>
                <w:sz w:val="24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 w:rsidRPr="00385C99">
              <w:rPr>
                <w:rFonts w:asciiTheme="minorHAnsi" w:hAnsiTheme="minorHAnsi" w:cstheme="minorHAnsi"/>
                <w:szCs w:val="20"/>
              </w:rPr>
              <w:t>Method of determining collateral value</w:t>
            </w:r>
          </w:p>
        </w:tc>
      </w:tr>
      <w:tr w:rsidR="00AC49D0" w:rsidRPr="000F2600" w14:paraId="5072F893" w14:textId="77777777" w:rsidTr="00AE0318">
        <w:trPr>
          <w:gridBefore w:val="1"/>
          <w:gridAfter w:val="1"/>
          <w:wBefore w:w="25" w:type="dxa"/>
          <w:wAfter w:w="125" w:type="dxa"/>
          <w:trHeight w:val="144"/>
        </w:trPr>
        <w:tc>
          <w:tcPr>
            <w:tcW w:w="9415" w:type="dxa"/>
            <w:gridSpan w:val="2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6D357755" w14:textId="04E17F2C" w:rsidR="00AC49D0" w:rsidRDefault="00AC49D0" w:rsidP="00AC49D0">
            <w:pPr>
              <w:spacing w:line="240" w:lineRule="exact"/>
              <w:jc w:val="both"/>
              <w:rPr>
                <w:rFonts w:asciiTheme="minorHAnsi" w:hAnsiTheme="minorHAnsi" w:cstheme="minorHAnsi"/>
                <w:szCs w:val="20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 w:rsidRPr="00C954FF">
              <w:rPr>
                <w:rFonts w:asciiTheme="minorHAnsi" w:hAnsiTheme="minorHAnsi" w:cstheme="minorHAnsi"/>
                <w:b/>
                <w:bCs/>
                <w:color w:val="002060"/>
                <w:sz w:val="24"/>
              </w:rPr>
              <w:t>8</w:t>
            </w:r>
            <w:r w:rsidRPr="007D21AD">
              <w:rPr>
                <w:rFonts w:asciiTheme="minorHAnsi" w:hAnsiTheme="minorHAnsi" w:cstheme="minorHAnsi"/>
                <w:szCs w:val="20"/>
              </w:rPr>
              <w:t xml:space="preserve"> -</w:t>
            </w:r>
            <w:r>
              <w:rPr>
                <w:rFonts w:ascii="Garamond" w:hAnsi="Garamond"/>
                <w:sz w:val="24"/>
              </w:rPr>
              <w:t xml:space="preserve"> </w:t>
            </w:r>
            <w:r>
              <w:rPr>
                <w:rFonts w:asciiTheme="minorHAnsi" w:hAnsiTheme="minorHAnsi" w:cstheme="minorHAnsi"/>
                <w:szCs w:val="20"/>
              </w:rPr>
              <w:t xml:space="preserve">Technical information </w:t>
            </w:r>
            <w:r w:rsidRPr="00CB3781">
              <w:rPr>
                <w:rFonts w:asciiTheme="minorHAnsi" w:hAnsiTheme="minorHAnsi" w:cstheme="minorHAnsi"/>
                <w:b/>
                <w:bCs/>
                <w:color w:val="002060"/>
                <w:szCs w:val="20"/>
              </w:rPr>
              <w:t>(</w:t>
            </w:r>
            <w:r w:rsidRPr="00CB3781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>include ±3-page  summary in introductory business plan in #</w:t>
            </w:r>
            <w:r w:rsidR="00485F93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>3</w:t>
            </w:r>
            <w:r w:rsidRPr="00CB3781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 xml:space="preserve"> above</w:t>
            </w:r>
            <w:r w:rsidRPr="00CB3781">
              <w:rPr>
                <w:rFonts w:asciiTheme="minorHAnsi" w:hAnsiTheme="minorHAnsi" w:cstheme="minorHAnsi"/>
                <w:b/>
                <w:bCs/>
                <w:color w:val="002060"/>
                <w:szCs w:val="20"/>
              </w:rPr>
              <w:t xml:space="preserve">) </w:t>
            </w:r>
            <w:r>
              <w:rPr>
                <w:rFonts w:asciiTheme="minorHAnsi" w:hAnsiTheme="minorHAnsi" w:cstheme="minorHAnsi"/>
                <w:szCs w:val="20"/>
              </w:rPr>
              <w:t>Provide</w:t>
            </w:r>
            <w:r w:rsidRPr="00E77935">
              <w:rPr>
                <w:rFonts w:asciiTheme="minorHAnsi" w:hAnsiTheme="minorHAnsi" w:cstheme="minorHAnsi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Cs w:val="20"/>
              </w:rPr>
              <w:t>detail</w:t>
            </w:r>
          </w:p>
          <w:p w14:paraId="186AB373" w14:textId="05CF659B" w:rsidR="00AC49D0" w:rsidRPr="000F2600" w:rsidRDefault="00AC49D0" w:rsidP="00AC49D0">
            <w:pPr>
              <w:spacing w:line="240" w:lineRule="exact"/>
              <w:ind w:left="516"/>
              <w:jc w:val="both"/>
              <w:rPr>
                <w:rFonts w:ascii="Wingdings" w:hAnsi="Wingdings"/>
                <w:sz w:val="24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 in #16 Appendix, below</w:t>
            </w:r>
          </w:p>
        </w:tc>
      </w:tr>
      <w:tr w:rsidR="00AC49D0" w:rsidRPr="000F2600" w14:paraId="39EBB585" w14:textId="77777777" w:rsidTr="00AE0318">
        <w:trPr>
          <w:gridBefore w:val="1"/>
          <w:gridAfter w:val="1"/>
          <w:wBefore w:w="25" w:type="dxa"/>
          <w:wAfter w:w="125" w:type="dxa"/>
          <w:trHeight w:val="144"/>
        </w:trPr>
        <w:tc>
          <w:tcPr>
            <w:tcW w:w="9415" w:type="dxa"/>
            <w:gridSpan w:val="2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65B70946" w14:textId="77777777" w:rsidR="00AC49D0" w:rsidRPr="000F2600" w:rsidRDefault="00AC49D0" w:rsidP="00AC49D0">
            <w:pPr>
              <w:spacing w:line="240" w:lineRule="exact"/>
              <w:ind w:left="592"/>
              <w:jc w:val="both"/>
              <w:rPr>
                <w:rFonts w:ascii="Wingdings" w:hAnsi="Wingdings"/>
                <w:sz w:val="24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 w:rsidRPr="007D21AD">
              <w:rPr>
                <w:rFonts w:asciiTheme="minorHAnsi" w:hAnsiTheme="minorHAnsi" w:cstheme="minorHAnsi"/>
                <w:szCs w:val="20"/>
              </w:rPr>
              <w:t>Status of</w:t>
            </w:r>
            <w:r>
              <w:rPr>
                <w:rFonts w:asciiTheme="minorHAnsi" w:hAnsiTheme="minorHAnsi" w:cstheme="minorHAnsi"/>
                <w:szCs w:val="20"/>
              </w:rPr>
              <w:t xml:space="preserve"> intellectual property (IP)/license agreements</w:t>
            </w:r>
          </w:p>
        </w:tc>
      </w:tr>
      <w:tr w:rsidR="00AC49D0" w:rsidRPr="000F2600" w14:paraId="5D5D9534" w14:textId="77777777" w:rsidTr="00AE0318">
        <w:trPr>
          <w:gridBefore w:val="1"/>
          <w:gridAfter w:val="1"/>
          <w:wBefore w:w="25" w:type="dxa"/>
          <w:wAfter w:w="125" w:type="dxa"/>
          <w:trHeight w:val="144"/>
        </w:trPr>
        <w:tc>
          <w:tcPr>
            <w:tcW w:w="9415" w:type="dxa"/>
            <w:gridSpan w:val="2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229F8928" w14:textId="7F2F031D" w:rsidR="00AC49D0" w:rsidRPr="000F2600" w:rsidRDefault="00AC49D0" w:rsidP="00AC49D0">
            <w:pPr>
              <w:spacing w:line="240" w:lineRule="exact"/>
              <w:ind w:left="592"/>
              <w:jc w:val="both"/>
              <w:rPr>
                <w:rFonts w:ascii="Wingdings" w:hAnsi="Wingdings"/>
                <w:sz w:val="24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 w:rsidRPr="007D21AD">
              <w:rPr>
                <w:rFonts w:asciiTheme="minorHAnsi" w:hAnsiTheme="minorHAnsi" w:cstheme="minorHAnsi"/>
                <w:szCs w:val="20"/>
              </w:rPr>
              <w:t>Status of critical path</w:t>
            </w:r>
            <w:r>
              <w:rPr>
                <w:rFonts w:asciiTheme="minorHAnsi" w:hAnsiTheme="minorHAnsi" w:cstheme="minorHAnsi"/>
                <w:szCs w:val="20"/>
              </w:rPr>
              <w:t xml:space="preserve"> agreements: front-end engineering agreement; engineering, procurement, and  construction (EPC</w:t>
            </w:r>
            <w:r w:rsidR="007F6BEC">
              <w:rPr>
                <w:rFonts w:asciiTheme="minorHAnsi" w:hAnsiTheme="minorHAnsi" w:cstheme="minorHAnsi"/>
                <w:szCs w:val="20"/>
              </w:rPr>
              <w:t>)</w:t>
            </w:r>
            <w:r>
              <w:rPr>
                <w:rFonts w:asciiTheme="minorHAnsi" w:hAnsiTheme="minorHAnsi" w:cstheme="minorHAnsi"/>
                <w:szCs w:val="20"/>
              </w:rPr>
              <w:t xml:space="preserve"> agreement; operations &amp; maintenance (O&amp;M) agreement, etc.</w:t>
            </w:r>
          </w:p>
        </w:tc>
      </w:tr>
      <w:tr w:rsidR="00AC49D0" w:rsidRPr="000F2600" w14:paraId="126A2962" w14:textId="77777777" w:rsidTr="00AE0318">
        <w:trPr>
          <w:gridBefore w:val="1"/>
          <w:gridAfter w:val="1"/>
          <w:wBefore w:w="25" w:type="dxa"/>
          <w:wAfter w:w="125" w:type="dxa"/>
          <w:trHeight w:val="144"/>
        </w:trPr>
        <w:tc>
          <w:tcPr>
            <w:tcW w:w="9415" w:type="dxa"/>
            <w:gridSpan w:val="2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6A31C547" w14:textId="77777777" w:rsidR="00AC49D0" w:rsidRPr="000F2600" w:rsidRDefault="00AC49D0" w:rsidP="00AC49D0">
            <w:pPr>
              <w:ind w:left="592"/>
              <w:jc w:val="both"/>
              <w:outlineLvl w:val="1"/>
              <w:rPr>
                <w:rFonts w:ascii="Wingdings" w:hAnsi="Wingdings"/>
                <w:sz w:val="24"/>
              </w:rPr>
            </w:pPr>
            <w:r w:rsidRPr="007D21AD">
              <w:rPr>
                <w:rFonts w:ascii="Wingdings" w:hAnsi="Wingdings"/>
                <w:sz w:val="24"/>
              </w:rPr>
              <w:t></w:t>
            </w:r>
            <w:r w:rsidRPr="007D21AD">
              <w:rPr>
                <w:rFonts w:ascii="Garamond" w:hAnsi="Garamond"/>
                <w:sz w:val="24"/>
              </w:rPr>
              <w:t xml:space="preserve"> </w:t>
            </w:r>
            <w:r w:rsidRPr="007D21AD">
              <w:rPr>
                <w:rFonts w:asciiTheme="minorHAnsi" w:hAnsiTheme="minorHAnsi" w:cstheme="minorHAnsi"/>
                <w:color w:val="000000" w:themeColor="text1"/>
                <w:szCs w:val="20"/>
              </w:rPr>
              <w:t>Gaant chart showing the project schedule and milestones</w:t>
            </w:r>
            <w:r w:rsidRPr="007D21AD">
              <w:rPr>
                <w:rFonts w:asciiTheme="minorHAnsi" w:hAnsiTheme="minorHAnsi" w:cstheme="minorHAnsi"/>
                <w:color w:val="000000" w:themeColor="text1"/>
                <w:sz w:val="24"/>
              </w:rPr>
              <w:t xml:space="preserve"> </w:t>
            </w:r>
          </w:p>
        </w:tc>
      </w:tr>
      <w:tr w:rsidR="00AC49D0" w:rsidRPr="000F2600" w14:paraId="74F74F08" w14:textId="77777777" w:rsidTr="00AE0318">
        <w:trPr>
          <w:gridBefore w:val="1"/>
          <w:gridAfter w:val="1"/>
          <w:wBefore w:w="25" w:type="dxa"/>
          <w:wAfter w:w="125" w:type="dxa"/>
          <w:trHeight w:val="144"/>
        </w:trPr>
        <w:tc>
          <w:tcPr>
            <w:tcW w:w="9415" w:type="dxa"/>
            <w:gridSpan w:val="2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0DC2605C" w14:textId="77777777" w:rsidR="00AC49D0" w:rsidRPr="000F2600" w:rsidRDefault="00AC49D0" w:rsidP="00AC49D0">
            <w:pPr>
              <w:ind w:left="592"/>
              <w:jc w:val="both"/>
              <w:outlineLvl w:val="1"/>
              <w:rPr>
                <w:rFonts w:ascii="Wingdings" w:hAnsi="Wingdings"/>
                <w:sz w:val="24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 w:rsidRPr="007D21AD">
              <w:rPr>
                <w:rFonts w:asciiTheme="minorHAnsi" w:hAnsiTheme="minorHAnsi" w:cstheme="minorHAnsi"/>
                <w:szCs w:val="20"/>
              </w:rPr>
              <w:t>Status of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</w:t>
            </w:r>
            <w:r w:rsidRPr="00851B64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long-term contracts for materials, components and equipment </w:t>
            </w:r>
          </w:p>
        </w:tc>
      </w:tr>
      <w:tr w:rsidR="00AC49D0" w:rsidRPr="000F2600" w14:paraId="6859C5C3" w14:textId="77777777" w:rsidTr="00AE0318">
        <w:trPr>
          <w:gridBefore w:val="1"/>
          <w:gridAfter w:val="1"/>
          <w:wBefore w:w="25" w:type="dxa"/>
          <w:wAfter w:w="125" w:type="dxa"/>
          <w:trHeight w:val="144"/>
        </w:trPr>
        <w:tc>
          <w:tcPr>
            <w:tcW w:w="9415" w:type="dxa"/>
            <w:gridSpan w:val="2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4E9FED27" w14:textId="77777777" w:rsidR="00AC49D0" w:rsidRPr="000F2600" w:rsidRDefault="00AC49D0" w:rsidP="00AC49D0">
            <w:pPr>
              <w:ind w:left="592"/>
              <w:jc w:val="both"/>
              <w:outlineLvl w:val="1"/>
              <w:rPr>
                <w:rFonts w:ascii="Wingdings" w:hAnsi="Wingdings"/>
                <w:sz w:val="24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 w:rsidRPr="007D21AD">
              <w:rPr>
                <w:rFonts w:asciiTheme="minorHAnsi" w:hAnsiTheme="minorHAnsi" w:cstheme="minorHAnsi"/>
                <w:szCs w:val="20"/>
              </w:rPr>
              <w:t>Status of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</w:t>
            </w:r>
            <w:r w:rsidRPr="00851B64">
              <w:rPr>
                <w:rFonts w:asciiTheme="minorHAnsi" w:hAnsiTheme="minorHAnsi" w:cstheme="minorHAnsi"/>
                <w:color w:val="000000" w:themeColor="text1"/>
                <w:szCs w:val="20"/>
              </w:rPr>
              <w:t>warranties, performance guarantees, and risk/loss insurance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</w:t>
            </w:r>
          </w:p>
        </w:tc>
      </w:tr>
      <w:tr w:rsidR="00AC49D0" w:rsidRPr="000F2600" w14:paraId="68727718" w14:textId="77777777" w:rsidTr="00AE0318">
        <w:trPr>
          <w:gridBefore w:val="1"/>
          <w:gridAfter w:val="1"/>
          <w:wBefore w:w="25" w:type="dxa"/>
          <w:wAfter w:w="125" w:type="dxa"/>
          <w:trHeight w:val="144"/>
        </w:trPr>
        <w:tc>
          <w:tcPr>
            <w:tcW w:w="9415" w:type="dxa"/>
            <w:gridSpan w:val="2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72B67687" w14:textId="6E24AA54" w:rsidR="00AC49D0" w:rsidRDefault="00AC49D0" w:rsidP="00AC49D0">
            <w:pPr>
              <w:spacing w:line="240" w:lineRule="exact"/>
              <w:jc w:val="both"/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C954FF">
              <w:rPr>
                <w:rFonts w:ascii="Garamond" w:hAnsi="Garamond"/>
                <w:sz w:val="24"/>
              </w:rPr>
              <w:t xml:space="preserve"> </w:t>
            </w:r>
            <w:r w:rsidRPr="00C954FF">
              <w:rPr>
                <w:rFonts w:asciiTheme="minorHAnsi" w:hAnsiTheme="minorHAnsi" w:cstheme="minorHAnsi"/>
                <w:b/>
                <w:bCs/>
                <w:color w:val="002060"/>
                <w:sz w:val="24"/>
              </w:rPr>
              <w:t>9</w:t>
            </w:r>
            <w:r w:rsidRPr="007D21AD">
              <w:rPr>
                <w:rFonts w:asciiTheme="minorHAnsi" w:hAnsiTheme="minorHAnsi" w:cstheme="minorHAnsi"/>
                <w:szCs w:val="20"/>
              </w:rPr>
              <w:t xml:space="preserve"> -</w:t>
            </w:r>
            <w:r>
              <w:rPr>
                <w:rFonts w:asciiTheme="minorHAnsi" w:hAnsiTheme="minorHAnsi" w:cstheme="minorHAnsi"/>
              </w:rPr>
              <w:t xml:space="preserve"> R</w:t>
            </w:r>
            <w:r>
              <w:rPr>
                <w:rFonts w:asciiTheme="minorHAnsi" w:hAnsiTheme="minorHAnsi" w:cstheme="minorHAnsi"/>
                <w:szCs w:val="20"/>
              </w:rPr>
              <w:t>aw material/</w:t>
            </w:r>
            <w:r w:rsidRPr="00385C99">
              <w:rPr>
                <w:rFonts w:asciiTheme="minorHAnsi" w:hAnsiTheme="minorHAnsi" w:cstheme="minorHAnsi"/>
                <w:szCs w:val="20"/>
              </w:rPr>
              <w:t>supply/feedstock and sale/offtake/power purchase agreements</w:t>
            </w:r>
            <w:r>
              <w:rPr>
                <w:rFonts w:asciiTheme="minorHAnsi" w:hAnsiTheme="minorHAnsi" w:cstheme="minorHAnsi"/>
                <w:szCs w:val="20"/>
              </w:rPr>
              <w:t xml:space="preserve"> </w:t>
            </w:r>
            <w:r w:rsidRPr="00CB3781">
              <w:rPr>
                <w:rFonts w:asciiTheme="minorHAnsi" w:hAnsiTheme="minorHAnsi" w:cstheme="minorHAnsi"/>
                <w:b/>
                <w:bCs/>
                <w:color w:val="002060"/>
                <w:szCs w:val="20"/>
              </w:rPr>
              <w:t>(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 xml:space="preserve">summarize </w:t>
            </w:r>
            <w:r w:rsidRPr="00CB3781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>in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 xml:space="preserve"> </w:t>
            </w:r>
            <w:r w:rsidRPr="00CB3781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>introductory</w:t>
            </w:r>
          </w:p>
          <w:p w14:paraId="7678667C" w14:textId="5FA50FF1" w:rsidR="00AC49D0" w:rsidRDefault="00AC49D0" w:rsidP="00AC49D0">
            <w:pPr>
              <w:spacing w:line="240" w:lineRule="exact"/>
              <w:ind w:firstLine="516"/>
              <w:jc w:val="both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 xml:space="preserve"> </w:t>
            </w:r>
            <w:r w:rsidRPr="00CB3781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>business plan in #</w:t>
            </w:r>
            <w:r w:rsidR="00485F93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>3</w:t>
            </w:r>
            <w:r w:rsidRPr="00CB3781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 xml:space="preserve"> above</w:t>
            </w:r>
            <w:r w:rsidRPr="00CB3781">
              <w:rPr>
                <w:rFonts w:asciiTheme="minorHAnsi" w:hAnsiTheme="minorHAnsi" w:cstheme="minorHAnsi"/>
                <w:b/>
                <w:bCs/>
                <w:color w:val="002060"/>
                <w:szCs w:val="20"/>
              </w:rPr>
              <w:t>)</w:t>
            </w:r>
            <w:r>
              <w:rPr>
                <w:rFonts w:asciiTheme="minorHAnsi" w:hAnsiTheme="minorHAnsi" w:cstheme="minorHAnsi"/>
                <w:b/>
                <w:bCs/>
                <w:color w:val="002060"/>
                <w:szCs w:val="20"/>
              </w:rPr>
              <w:t xml:space="preserve"> </w:t>
            </w:r>
            <w:r w:rsidRPr="00DD4C36">
              <w:rPr>
                <w:rFonts w:asciiTheme="minorHAnsi" w:hAnsiTheme="minorHAnsi" w:cstheme="minorHAnsi"/>
                <w:color w:val="000000" w:themeColor="text1"/>
                <w:szCs w:val="20"/>
              </w:rPr>
              <w:t>Include detailed description in full business plan</w:t>
            </w:r>
            <w:r w:rsidR="00DF1E45">
              <w:rPr>
                <w:rFonts w:asciiTheme="minorHAnsi" w:hAnsiTheme="minorHAnsi" w:cstheme="minorHAnsi"/>
                <w:color w:val="000000" w:themeColor="text1"/>
                <w:szCs w:val="20"/>
              </w:rPr>
              <w:t>. Attach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letters of intent (LOIs) </w:t>
            </w:r>
          </w:p>
          <w:p w14:paraId="5704A673" w14:textId="222FC767" w:rsidR="00AC49D0" w:rsidRPr="00DD4C36" w:rsidRDefault="00AC49D0" w:rsidP="00AC49D0">
            <w:pPr>
              <w:spacing w:line="240" w:lineRule="exact"/>
              <w:ind w:firstLine="516"/>
              <w:jc w:val="both"/>
              <w:rPr>
                <w:rFonts w:ascii="Wingdings" w:hAnsi="Wingdings"/>
                <w:sz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and provisional, contingent, and executed agreements in #16 Appendix</w:t>
            </w:r>
            <w:r w:rsidR="007F6CD9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as well</w:t>
            </w:r>
          </w:p>
        </w:tc>
      </w:tr>
      <w:tr w:rsidR="00AC49D0" w:rsidRPr="00385C99" w14:paraId="3395F581" w14:textId="77777777" w:rsidTr="00AE0318">
        <w:trPr>
          <w:gridBefore w:val="1"/>
          <w:gridAfter w:val="1"/>
          <w:wBefore w:w="25" w:type="dxa"/>
          <w:wAfter w:w="125" w:type="dxa"/>
          <w:trHeight w:val="144"/>
        </w:trPr>
        <w:tc>
          <w:tcPr>
            <w:tcW w:w="9415" w:type="dxa"/>
            <w:gridSpan w:val="2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0A4FD473" w14:textId="69298E3E" w:rsidR="00AC49D0" w:rsidRPr="00385C99" w:rsidRDefault="00AC49D0" w:rsidP="00AC49D0">
            <w:pPr>
              <w:spacing w:line="240" w:lineRule="exact"/>
              <w:jc w:val="both"/>
              <w:rPr>
                <w:rFonts w:ascii="Garamond" w:hAnsi="Garamond"/>
                <w:sz w:val="24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 w:rsidRPr="00C954FF">
              <w:rPr>
                <w:rFonts w:asciiTheme="minorHAnsi" w:hAnsiTheme="minorHAnsi" w:cstheme="minorHAnsi"/>
                <w:b/>
                <w:bCs/>
                <w:color w:val="002060"/>
                <w:sz w:val="24"/>
              </w:rPr>
              <w:t>10</w:t>
            </w:r>
            <w:r w:rsidRPr="007D21AD">
              <w:rPr>
                <w:rFonts w:asciiTheme="minorHAnsi" w:hAnsiTheme="minorHAnsi" w:cstheme="minorHAnsi"/>
                <w:szCs w:val="20"/>
              </w:rPr>
              <w:t xml:space="preserve"> -</w:t>
            </w:r>
            <w:r>
              <w:rPr>
                <w:rFonts w:ascii="Garamond" w:hAnsi="Garamond"/>
                <w:sz w:val="24"/>
              </w:rPr>
              <w:t xml:space="preserve"> </w:t>
            </w:r>
            <w:r w:rsidRPr="00385C99">
              <w:rPr>
                <w:rFonts w:asciiTheme="minorHAnsi" w:hAnsiTheme="minorHAnsi" w:cstheme="minorHAnsi"/>
                <w:szCs w:val="20"/>
              </w:rPr>
              <w:t>Status of project site (owned, leased, under option)</w:t>
            </w:r>
            <w:r>
              <w:rPr>
                <w:rFonts w:asciiTheme="minorHAnsi" w:hAnsiTheme="minorHAnsi" w:cstheme="minorHAnsi"/>
                <w:szCs w:val="20"/>
              </w:rPr>
              <w:t xml:space="preserve"> </w:t>
            </w:r>
            <w:r w:rsidRPr="00CB3781">
              <w:rPr>
                <w:rFonts w:asciiTheme="minorHAnsi" w:hAnsiTheme="minorHAnsi" w:cstheme="minorHAnsi"/>
                <w:b/>
                <w:bCs/>
                <w:color w:val="002060"/>
                <w:szCs w:val="20"/>
              </w:rPr>
              <w:t>(</w:t>
            </w:r>
            <w:r w:rsidRPr="00CB3781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>include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 xml:space="preserve"> </w:t>
            </w:r>
            <w:r w:rsidRPr="00CB3781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>in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 xml:space="preserve"> </w:t>
            </w:r>
            <w:r w:rsidRPr="00CB3781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>introductory business plan in #</w:t>
            </w:r>
            <w:r w:rsidR="00485F93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>3</w:t>
            </w:r>
            <w:r w:rsidRPr="00CB3781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 xml:space="preserve"> above</w:t>
            </w:r>
            <w:r w:rsidRPr="00CB3781">
              <w:rPr>
                <w:rFonts w:asciiTheme="minorHAnsi" w:hAnsiTheme="minorHAnsi" w:cstheme="minorHAnsi"/>
                <w:b/>
                <w:bCs/>
                <w:color w:val="002060"/>
                <w:szCs w:val="20"/>
              </w:rPr>
              <w:t>)</w:t>
            </w:r>
          </w:p>
        </w:tc>
      </w:tr>
      <w:tr w:rsidR="00AC49D0" w:rsidRPr="00385C99" w14:paraId="39E6F0A1" w14:textId="77777777" w:rsidTr="00AE0318">
        <w:trPr>
          <w:gridBefore w:val="1"/>
          <w:gridAfter w:val="1"/>
          <w:wBefore w:w="25" w:type="dxa"/>
          <w:wAfter w:w="125" w:type="dxa"/>
          <w:trHeight w:val="144"/>
        </w:trPr>
        <w:tc>
          <w:tcPr>
            <w:tcW w:w="9415" w:type="dxa"/>
            <w:gridSpan w:val="2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1AF81268" w14:textId="77777777" w:rsidR="00AC49D0" w:rsidRPr="00385C99" w:rsidRDefault="00AC49D0" w:rsidP="00AC49D0">
            <w:pPr>
              <w:spacing w:line="240" w:lineRule="exact"/>
              <w:jc w:val="both"/>
              <w:rPr>
                <w:rFonts w:ascii="Garamond" w:hAnsi="Garamond"/>
                <w:sz w:val="24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 w:rsidRPr="00C954FF">
              <w:rPr>
                <w:rFonts w:asciiTheme="minorHAnsi" w:hAnsiTheme="minorHAnsi" w:cstheme="minorHAnsi"/>
                <w:b/>
                <w:bCs/>
                <w:color w:val="002060"/>
                <w:sz w:val="24"/>
              </w:rPr>
              <w:t>11</w:t>
            </w:r>
            <w:r w:rsidRPr="007D21AD">
              <w:rPr>
                <w:rFonts w:asciiTheme="minorHAnsi" w:hAnsiTheme="minorHAnsi" w:cstheme="minorHAnsi"/>
                <w:szCs w:val="20"/>
              </w:rPr>
              <w:t xml:space="preserve"> -</w:t>
            </w:r>
            <w:r>
              <w:rPr>
                <w:rFonts w:ascii="Garamond" w:hAnsi="Garamond"/>
                <w:sz w:val="24"/>
              </w:rPr>
              <w:t xml:space="preserve"> </w:t>
            </w:r>
            <w:r w:rsidRPr="00385C99">
              <w:rPr>
                <w:rFonts w:asciiTheme="minorHAnsi" w:hAnsiTheme="minorHAnsi" w:cstheme="minorHAnsi"/>
                <w:szCs w:val="20"/>
              </w:rPr>
              <w:t>Market value of site</w:t>
            </w:r>
            <w:r>
              <w:rPr>
                <w:rFonts w:asciiTheme="minorHAnsi" w:hAnsiTheme="minorHAnsi" w:cstheme="minorHAnsi"/>
                <w:szCs w:val="20"/>
              </w:rPr>
              <w:t>/date of last appraisal</w:t>
            </w:r>
          </w:p>
        </w:tc>
      </w:tr>
      <w:tr w:rsidR="00AC49D0" w:rsidRPr="007D742F" w14:paraId="7A184AD5" w14:textId="77777777" w:rsidTr="00AE0318">
        <w:trPr>
          <w:gridBefore w:val="1"/>
          <w:gridAfter w:val="1"/>
          <w:wBefore w:w="25" w:type="dxa"/>
          <w:wAfter w:w="125" w:type="dxa"/>
          <w:trHeight w:val="144"/>
        </w:trPr>
        <w:tc>
          <w:tcPr>
            <w:tcW w:w="9415" w:type="dxa"/>
            <w:gridSpan w:val="2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704C6BAC" w14:textId="77777777" w:rsidR="00AC49D0" w:rsidRDefault="00AC49D0" w:rsidP="00AC49D0">
            <w:pPr>
              <w:spacing w:line="240" w:lineRule="exact"/>
              <w:jc w:val="both"/>
              <w:rPr>
                <w:rFonts w:asciiTheme="minorHAnsi" w:hAnsiTheme="minorHAnsi" w:cstheme="minorHAnsi"/>
                <w:szCs w:val="20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 w:rsidRPr="00C954FF">
              <w:rPr>
                <w:rFonts w:asciiTheme="minorHAnsi" w:hAnsiTheme="minorHAnsi" w:cstheme="minorHAnsi"/>
                <w:b/>
                <w:bCs/>
                <w:color w:val="002060"/>
                <w:sz w:val="24"/>
              </w:rPr>
              <w:t>12</w:t>
            </w:r>
            <w:r w:rsidRPr="00C954FF">
              <w:rPr>
                <w:rFonts w:asciiTheme="minorHAnsi" w:hAnsiTheme="minorHAnsi" w:cstheme="minorHAnsi"/>
                <w:sz w:val="24"/>
              </w:rPr>
              <w:t xml:space="preserve"> </w:t>
            </w:r>
            <w:r w:rsidRPr="007D21AD">
              <w:rPr>
                <w:rFonts w:asciiTheme="minorHAnsi" w:hAnsiTheme="minorHAnsi" w:cstheme="minorHAnsi"/>
                <w:szCs w:val="20"/>
              </w:rPr>
              <w:t>-</w:t>
            </w:r>
            <w:r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  <w:szCs w:val="20"/>
              </w:rPr>
              <w:t>Feasibility</w:t>
            </w:r>
            <w:r w:rsidRPr="00385C99">
              <w:rPr>
                <w:rFonts w:asciiTheme="minorHAnsi" w:hAnsiTheme="minorHAnsi" w:cstheme="minorHAnsi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Cs w:val="20"/>
              </w:rPr>
              <w:t>s</w:t>
            </w:r>
            <w:r w:rsidRPr="007D742F">
              <w:rPr>
                <w:rFonts w:asciiTheme="minorHAnsi" w:hAnsiTheme="minorHAnsi" w:cstheme="minorHAnsi"/>
                <w:szCs w:val="20"/>
              </w:rPr>
              <w:t>tud</w:t>
            </w:r>
            <w:r>
              <w:rPr>
                <w:rFonts w:asciiTheme="minorHAnsi" w:hAnsiTheme="minorHAnsi" w:cstheme="minorHAnsi"/>
                <w:szCs w:val="20"/>
              </w:rPr>
              <w:t>y, including economic, market, technical, technology (if appropriate), financial and</w:t>
            </w:r>
          </w:p>
          <w:p w14:paraId="6BAA29F3" w14:textId="17E9FA1D" w:rsidR="00AC49D0" w:rsidRPr="007D742F" w:rsidRDefault="00AC49D0" w:rsidP="00AC49D0">
            <w:pPr>
              <w:spacing w:line="240" w:lineRule="exact"/>
              <w:ind w:left="696"/>
              <w:jc w:val="both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management feasibility and risk assessment </w:t>
            </w:r>
            <w:r w:rsidRPr="00CB3781">
              <w:rPr>
                <w:rFonts w:asciiTheme="minorHAnsi" w:hAnsiTheme="minorHAnsi" w:cstheme="minorHAnsi"/>
                <w:b/>
                <w:bCs/>
                <w:color w:val="002060"/>
                <w:szCs w:val="20"/>
              </w:rPr>
              <w:t>(</w:t>
            </w:r>
            <w:r>
              <w:rPr>
                <w:rFonts w:asciiTheme="minorHAnsi" w:hAnsiTheme="minorHAnsi" w:cstheme="minorHAnsi"/>
                <w:b/>
                <w:bCs/>
                <w:color w:val="002060"/>
                <w:szCs w:val="20"/>
              </w:rPr>
              <w:t>s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 xml:space="preserve">ummarize </w:t>
            </w:r>
            <w:r w:rsidRPr="00CB3781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>in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 xml:space="preserve"> </w:t>
            </w:r>
            <w:r w:rsidRPr="00CB3781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>introductory business plan in #</w:t>
            </w:r>
            <w:r w:rsidR="00485F93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>3</w:t>
            </w:r>
            <w:r w:rsidRPr="00CB3781">
              <w:rPr>
                <w:rFonts w:asciiTheme="minorHAnsi" w:hAnsiTheme="minorHAnsi" w:cstheme="minorHAnsi"/>
                <w:b/>
                <w:bCs/>
                <w:i/>
                <w:iCs/>
                <w:color w:val="002060"/>
                <w:szCs w:val="20"/>
              </w:rPr>
              <w:t xml:space="preserve"> above</w:t>
            </w:r>
            <w:r w:rsidRPr="00CB3781">
              <w:rPr>
                <w:rFonts w:asciiTheme="minorHAnsi" w:hAnsiTheme="minorHAnsi" w:cstheme="minorHAnsi"/>
                <w:b/>
                <w:bCs/>
                <w:color w:val="002060"/>
                <w:szCs w:val="20"/>
              </w:rPr>
              <w:t>)</w:t>
            </w:r>
          </w:p>
        </w:tc>
      </w:tr>
      <w:tr w:rsidR="00AC49D0" w:rsidRPr="0044629D" w14:paraId="2452FE2D" w14:textId="77777777" w:rsidTr="00AE0318">
        <w:trPr>
          <w:gridBefore w:val="1"/>
          <w:gridAfter w:val="1"/>
          <w:wBefore w:w="25" w:type="dxa"/>
          <w:wAfter w:w="125" w:type="dxa"/>
          <w:trHeight w:val="144"/>
        </w:trPr>
        <w:tc>
          <w:tcPr>
            <w:tcW w:w="9415" w:type="dxa"/>
            <w:gridSpan w:val="2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10FBBB74" w14:textId="77777777" w:rsidR="00AC49D0" w:rsidRPr="0044629D" w:rsidRDefault="00AC49D0" w:rsidP="00AC49D0">
            <w:pPr>
              <w:spacing w:line="240" w:lineRule="exact"/>
              <w:jc w:val="both"/>
              <w:rPr>
                <w:rFonts w:ascii="Garamond" w:hAnsi="Garamond"/>
                <w:sz w:val="24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 w:rsidRPr="00C954FF">
              <w:rPr>
                <w:rFonts w:asciiTheme="minorHAnsi" w:hAnsiTheme="minorHAnsi" w:cstheme="minorHAnsi"/>
                <w:b/>
                <w:bCs/>
                <w:color w:val="002060"/>
                <w:sz w:val="24"/>
              </w:rPr>
              <w:t>13</w:t>
            </w:r>
            <w:r w:rsidRPr="00C954FF">
              <w:rPr>
                <w:rFonts w:asciiTheme="minorHAnsi" w:hAnsiTheme="minorHAnsi" w:cstheme="minorHAnsi"/>
                <w:sz w:val="24"/>
              </w:rPr>
              <w:t xml:space="preserve"> </w:t>
            </w:r>
            <w:r w:rsidRPr="007D21AD">
              <w:rPr>
                <w:rFonts w:asciiTheme="minorHAnsi" w:hAnsiTheme="minorHAnsi" w:cstheme="minorHAnsi"/>
                <w:szCs w:val="20"/>
              </w:rPr>
              <w:t>-</w:t>
            </w:r>
            <w:r>
              <w:rPr>
                <w:rFonts w:ascii="Garamond" w:hAnsi="Garamond"/>
                <w:sz w:val="24"/>
              </w:rPr>
              <w:t xml:space="preserve"> </w:t>
            </w:r>
            <w:r>
              <w:rPr>
                <w:rFonts w:asciiTheme="minorHAnsi" w:hAnsiTheme="minorHAnsi" w:cstheme="minorHAnsi"/>
                <w:szCs w:val="20"/>
              </w:rPr>
              <w:t>Technical assessment / i</w:t>
            </w:r>
            <w:r w:rsidRPr="007D742F">
              <w:rPr>
                <w:rFonts w:asciiTheme="minorHAnsi" w:hAnsiTheme="minorHAnsi" w:cstheme="minorHAnsi"/>
                <w:szCs w:val="20"/>
              </w:rPr>
              <w:t xml:space="preserve">ndependent </w:t>
            </w:r>
            <w:r>
              <w:rPr>
                <w:rFonts w:asciiTheme="minorHAnsi" w:hAnsiTheme="minorHAnsi" w:cstheme="minorHAnsi"/>
                <w:szCs w:val="20"/>
              </w:rPr>
              <w:t>e</w:t>
            </w:r>
            <w:r w:rsidRPr="007D742F">
              <w:rPr>
                <w:rFonts w:asciiTheme="minorHAnsi" w:hAnsiTheme="minorHAnsi" w:cstheme="minorHAnsi"/>
                <w:szCs w:val="20"/>
              </w:rPr>
              <w:t xml:space="preserve">ngineer’s </w:t>
            </w:r>
            <w:r>
              <w:rPr>
                <w:rFonts w:asciiTheme="minorHAnsi" w:hAnsiTheme="minorHAnsi" w:cstheme="minorHAnsi"/>
                <w:szCs w:val="20"/>
              </w:rPr>
              <w:t>(IE) r</w:t>
            </w:r>
            <w:r w:rsidRPr="007D742F">
              <w:rPr>
                <w:rFonts w:asciiTheme="minorHAnsi" w:hAnsiTheme="minorHAnsi" w:cstheme="minorHAnsi"/>
                <w:szCs w:val="20"/>
              </w:rPr>
              <w:t>eport</w:t>
            </w:r>
          </w:p>
        </w:tc>
      </w:tr>
      <w:tr w:rsidR="00AC49D0" w:rsidRPr="000F2600" w14:paraId="21A64055" w14:textId="77777777" w:rsidTr="00AE0318">
        <w:trPr>
          <w:gridBefore w:val="1"/>
          <w:gridAfter w:val="1"/>
          <w:wBefore w:w="25" w:type="dxa"/>
          <w:wAfter w:w="125" w:type="dxa"/>
          <w:trHeight w:val="144"/>
        </w:trPr>
        <w:tc>
          <w:tcPr>
            <w:tcW w:w="9415" w:type="dxa"/>
            <w:gridSpan w:val="2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1EEDBE32" w14:textId="77777777" w:rsidR="00AC49D0" w:rsidRPr="000F2600" w:rsidRDefault="00AC49D0" w:rsidP="00AC49D0">
            <w:pPr>
              <w:spacing w:line="240" w:lineRule="exact"/>
              <w:jc w:val="both"/>
              <w:rPr>
                <w:rFonts w:ascii="Wingdings" w:hAnsi="Wingdings"/>
                <w:sz w:val="24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 w:rsidRPr="00C954FF">
              <w:rPr>
                <w:rFonts w:asciiTheme="minorHAnsi" w:hAnsiTheme="minorHAnsi" w:cstheme="minorHAnsi"/>
                <w:b/>
                <w:bCs/>
                <w:color w:val="002060"/>
                <w:sz w:val="24"/>
              </w:rPr>
              <w:t>14</w:t>
            </w:r>
            <w:r w:rsidRPr="007D21AD">
              <w:rPr>
                <w:rFonts w:asciiTheme="minorHAnsi" w:hAnsiTheme="minorHAnsi" w:cstheme="minorHAnsi"/>
                <w:szCs w:val="20"/>
              </w:rPr>
              <w:t xml:space="preserve"> -</w:t>
            </w:r>
            <w:r>
              <w:rPr>
                <w:rFonts w:ascii="Garamond" w:hAnsi="Garamond"/>
                <w:sz w:val="24"/>
              </w:rPr>
              <w:t xml:space="preserve"> </w:t>
            </w:r>
            <w:r w:rsidRPr="007D742F">
              <w:rPr>
                <w:rFonts w:asciiTheme="minorHAnsi" w:hAnsiTheme="minorHAnsi" w:cstheme="minorHAnsi"/>
                <w:szCs w:val="20"/>
              </w:rPr>
              <w:t xml:space="preserve">Environmental </w:t>
            </w:r>
            <w:r>
              <w:rPr>
                <w:rFonts w:asciiTheme="minorHAnsi" w:hAnsiTheme="minorHAnsi" w:cstheme="minorHAnsi"/>
                <w:szCs w:val="20"/>
              </w:rPr>
              <w:t>site a</w:t>
            </w:r>
            <w:r w:rsidRPr="007D742F">
              <w:rPr>
                <w:rFonts w:asciiTheme="minorHAnsi" w:hAnsiTheme="minorHAnsi" w:cstheme="minorHAnsi"/>
                <w:szCs w:val="20"/>
              </w:rPr>
              <w:t>ssessment</w:t>
            </w:r>
            <w:r>
              <w:rPr>
                <w:rFonts w:asciiTheme="minorHAnsi" w:hAnsiTheme="minorHAnsi" w:cstheme="minorHAnsi"/>
                <w:szCs w:val="20"/>
              </w:rPr>
              <w:t>; summary of resource, health, and environmental impacts</w:t>
            </w:r>
          </w:p>
        </w:tc>
      </w:tr>
      <w:tr w:rsidR="00AC49D0" w:rsidRPr="000F2600" w14:paraId="27AE4BF5" w14:textId="77777777" w:rsidTr="00AE0318">
        <w:trPr>
          <w:gridBefore w:val="1"/>
          <w:gridAfter w:val="1"/>
          <w:wBefore w:w="25" w:type="dxa"/>
          <w:wAfter w:w="125" w:type="dxa"/>
          <w:trHeight w:val="144"/>
        </w:trPr>
        <w:tc>
          <w:tcPr>
            <w:tcW w:w="9415" w:type="dxa"/>
            <w:gridSpan w:val="2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01FED141" w14:textId="7954BAAE" w:rsidR="00AC49D0" w:rsidRPr="000F2600" w:rsidRDefault="00AC49D0" w:rsidP="00AC49D0">
            <w:pPr>
              <w:spacing w:line="240" w:lineRule="exact"/>
              <w:jc w:val="both"/>
              <w:rPr>
                <w:rFonts w:ascii="Wingdings" w:hAnsi="Wingdings"/>
                <w:sz w:val="24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 w:rsidRPr="00C954FF">
              <w:rPr>
                <w:rFonts w:asciiTheme="minorHAnsi" w:hAnsiTheme="minorHAnsi" w:cstheme="minorHAnsi"/>
                <w:b/>
                <w:bCs/>
                <w:color w:val="002060"/>
                <w:sz w:val="24"/>
              </w:rPr>
              <w:t>15</w:t>
            </w:r>
            <w:r w:rsidRPr="007D21AD">
              <w:rPr>
                <w:rFonts w:asciiTheme="minorHAnsi" w:hAnsiTheme="minorHAnsi" w:cstheme="minorHAnsi"/>
                <w:szCs w:val="20"/>
              </w:rPr>
              <w:t xml:space="preserve"> -</w:t>
            </w:r>
            <w:r>
              <w:rPr>
                <w:rFonts w:ascii="Garamond" w:hAnsi="Garamond"/>
                <w:sz w:val="24"/>
              </w:rPr>
              <w:t xml:space="preserve"> </w:t>
            </w:r>
            <w:r w:rsidRPr="007D742F">
              <w:rPr>
                <w:rFonts w:asciiTheme="minorHAnsi" w:hAnsiTheme="minorHAnsi" w:cstheme="minorHAnsi"/>
                <w:szCs w:val="20"/>
              </w:rPr>
              <w:t xml:space="preserve">Status of required </w:t>
            </w:r>
            <w:r>
              <w:rPr>
                <w:rFonts w:asciiTheme="minorHAnsi" w:hAnsiTheme="minorHAnsi" w:cstheme="minorHAnsi"/>
                <w:szCs w:val="20"/>
              </w:rPr>
              <w:t xml:space="preserve">legal and regulatory approvals and </w:t>
            </w:r>
            <w:r w:rsidRPr="007D742F">
              <w:rPr>
                <w:rFonts w:asciiTheme="minorHAnsi" w:hAnsiTheme="minorHAnsi" w:cstheme="minorHAnsi"/>
                <w:szCs w:val="20"/>
              </w:rPr>
              <w:t>permits</w:t>
            </w:r>
            <w:r>
              <w:rPr>
                <w:rFonts w:asciiTheme="minorHAnsi" w:hAnsiTheme="minorHAnsi" w:cstheme="minorHAnsi"/>
                <w:szCs w:val="20"/>
              </w:rPr>
              <w:t xml:space="preserve"> (chart)</w:t>
            </w:r>
          </w:p>
        </w:tc>
      </w:tr>
      <w:tr w:rsidR="00AC49D0" w:rsidRPr="000F2600" w14:paraId="20CC6566" w14:textId="77777777" w:rsidTr="00AE0318">
        <w:trPr>
          <w:gridBefore w:val="1"/>
          <w:gridAfter w:val="1"/>
          <w:wBefore w:w="25" w:type="dxa"/>
          <w:wAfter w:w="125" w:type="dxa"/>
          <w:trHeight w:val="144"/>
        </w:trPr>
        <w:tc>
          <w:tcPr>
            <w:tcW w:w="9415" w:type="dxa"/>
            <w:gridSpan w:val="2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vAlign w:val="center"/>
          </w:tcPr>
          <w:p w14:paraId="6AD2CAD4" w14:textId="1121AC70" w:rsidR="00BA40FC" w:rsidRDefault="00AC49D0" w:rsidP="00AC49D0">
            <w:pPr>
              <w:spacing w:line="240" w:lineRule="exact"/>
              <w:jc w:val="both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0F2600">
              <w:rPr>
                <w:rFonts w:ascii="Wingdings" w:hAnsi="Wingdings"/>
                <w:sz w:val="24"/>
              </w:rPr>
              <w:t></w:t>
            </w:r>
            <w:r w:rsidRPr="000F2600">
              <w:rPr>
                <w:rFonts w:ascii="Garamond" w:hAnsi="Garamond"/>
                <w:sz w:val="24"/>
              </w:rPr>
              <w:t xml:space="preserve"> </w:t>
            </w:r>
            <w:r w:rsidRPr="00C954FF">
              <w:rPr>
                <w:rFonts w:asciiTheme="minorHAnsi" w:hAnsiTheme="minorHAnsi" w:cstheme="minorHAnsi"/>
                <w:b/>
                <w:bCs/>
                <w:color w:val="002060"/>
                <w:sz w:val="24"/>
              </w:rPr>
              <w:t>16</w:t>
            </w:r>
            <w:r w:rsidRPr="007D21AD">
              <w:rPr>
                <w:rFonts w:asciiTheme="minorHAnsi" w:hAnsiTheme="minorHAnsi" w:cstheme="minorHAnsi"/>
                <w:szCs w:val="20"/>
              </w:rPr>
              <w:t xml:space="preserve"> </w:t>
            </w:r>
            <w:r w:rsidR="00157969" w:rsidRPr="00157969">
              <w:rPr>
                <w:rFonts w:ascii="Arial Black" w:hAnsi="Arial Black" w:cstheme="minorHAnsi"/>
                <w:szCs w:val="20"/>
              </w:rPr>
              <w:t>–</w:t>
            </w:r>
            <w:r>
              <w:rPr>
                <w:rFonts w:asciiTheme="minorHAnsi" w:hAnsiTheme="minorHAnsi" w:cstheme="minorHAnsi"/>
                <w:szCs w:val="20"/>
              </w:rPr>
              <w:t xml:space="preserve"> </w:t>
            </w:r>
            <w:r w:rsidRPr="00157969">
              <w:rPr>
                <w:rFonts w:ascii="Arial Black" w:hAnsi="Arial Black" w:cstheme="minorHAnsi"/>
                <w:color w:val="002060"/>
                <w:szCs w:val="20"/>
              </w:rPr>
              <w:t>Appendix</w:t>
            </w:r>
            <w:r w:rsidR="00157969">
              <w:rPr>
                <w:rFonts w:ascii="Arial Black" w:hAnsi="Arial Black" w:cstheme="minorHAnsi"/>
                <w:color w:val="002060"/>
                <w:szCs w:val="20"/>
              </w:rPr>
              <w:t xml:space="preserve">: </w:t>
            </w:r>
            <w:r w:rsidR="00F80DC2">
              <w:rPr>
                <w:rFonts w:asciiTheme="minorHAnsi" w:hAnsiTheme="minorHAnsi" w:cstheme="minorHAnsi"/>
                <w:color w:val="000000" w:themeColor="text1"/>
                <w:szCs w:val="20"/>
              </w:rPr>
              <w:t>Requires</w:t>
            </w:r>
            <w:r w:rsidR="00157969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</w:t>
            </w:r>
            <w:r w:rsidR="00157969" w:rsidRPr="00BA40FC">
              <w:rPr>
                <w:rFonts w:asciiTheme="minorHAnsi" w:hAnsiTheme="minorHAnsi" w:cstheme="minorHAnsi"/>
                <w:b/>
                <w:bCs/>
                <w:color w:val="000000" w:themeColor="text1"/>
                <w:szCs w:val="20"/>
              </w:rPr>
              <w:t xml:space="preserve">full business plan </w:t>
            </w:r>
            <w:r w:rsidR="00157969" w:rsidRPr="00F80DC2">
              <w:rPr>
                <w:rFonts w:asciiTheme="minorHAnsi" w:hAnsiTheme="minorHAnsi" w:cstheme="minorHAnsi"/>
                <w:b/>
                <w:bCs/>
                <w:color w:val="000000" w:themeColor="text1"/>
                <w:szCs w:val="20"/>
                <w:u w:val="single"/>
              </w:rPr>
              <w:t>plus</w:t>
            </w:r>
            <w:r w:rsidR="00157969" w:rsidRPr="00BA40FC">
              <w:rPr>
                <w:rFonts w:asciiTheme="minorHAnsi" w:hAnsiTheme="minorHAnsi" w:cstheme="minorHAnsi"/>
                <w:b/>
                <w:bCs/>
                <w:color w:val="000000" w:themeColor="text1"/>
                <w:szCs w:val="20"/>
              </w:rPr>
              <w:t xml:space="preserve"> item #s 5-15 above</w:t>
            </w:r>
            <w:r w:rsidR="00157969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that </w:t>
            </w:r>
            <w:r w:rsidR="00BA40FC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will need to be </w:t>
            </w:r>
            <w:r w:rsidR="00157969">
              <w:rPr>
                <w:rFonts w:asciiTheme="minorHAnsi" w:hAnsiTheme="minorHAnsi" w:cstheme="minorHAnsi"/>
                <w:color w:val="000000" w:themeColor="text1"/>
                <w:szCs w:val="20"/>
              </w:rPr>
              <w:t>available and ready</w:t>
            </w:r>
          </w:p>
          <w:p w14:paraId="64A4C953" w14:textId="575C6655" w:rsidR="00AC49D0" w:rsidRPr="00157969" w:rsidRDefault="00157969" w:rsidP="00BA40FC">
            <w:pPr>
              <w:spacing w:line="240" w:lineRule="exact"/>
              <w:ind w:left="696"/>
              <w:jc w:val="both"/>
              <w:rPr>
                <w:rFonts w:asciiTheme="minorHAnsi" w:hAnsiTheme="minorHAnsi" w:cstheme="minorHAnsi"/>
                <w:color w:val="000000" w:themeColor="text1"/>
                <w:sz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to submit</w:t>
            </w:r>
            <w:r w:rsidR="00BA40FC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for due diligence and banking compliance</w:t>
            </w:r>
          </w:p>
        </w:tc>
      </w:tr>
    </w:tbl>
    <w:p w14:paraId="086A3D39" w14:textId="1506BC1B" w:rsidR="00A12DCE" w:rsidRPr="005D67F2" w:rsidRDefault="00A12DCE" w:rsidP="00836E9E">
      <w:pPr>
        <w:shd w:val="clear" w:color="auto" w:fill="FFFFFF"/>
        <w:rPr>
          <w:rFonts w:asciiTheme="minorHAnsi" w:hAnsiTheme="minorHAnsi"/>
          <w:sz w:val="24"/>
        </w:rPr>
      </w:pPr>
    </w:p>
    <w:sectPr w:rsidR="00A12DCE" w:rsidRPr="005D67F2" w:rsidSect="00D54286">
      <w:headerReference w:type="first" r:id="rId11"/>
      <w:footerReference w:type="first" r:id="rId12"/>
      <w:pgSz w:w="12240" w:h="15840" w:code="1"/>
      <w:pgMar w:top="1440" w:right="1440" w:bottom="144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9B3D58" w14:textId="77777777" w:rsidR="00C811E1" w:rsidRDefault="00C811E1">
      <w:r>
        <w:separator/>
      </w:r>
    </w:p>
  </w:endnote>
  <w:endnote w:type="continuationSeparator" w:id="0">
    <w:p w14:paraId="15847C29" w14:textId="77777777" w:rsidR="00C811E1" w:rsidRDefault="00C811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wis721 BT">
    <w:panose1 w:val="020B0504020202020204"/>
    <w:charset w:val="00"/>
    <w:family w:val="swiss"/>
    <w:pitch w:val="variable"/>
    <w:sig w:usb0="00000087" w:usb1="00000000" w:usb2="00000000" w:usb3="00000000" w:csb0="0000001B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12836329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8"/>
        <w:szCs w:val="18"/>
      </w:rPr>
    </w:sdtEndPr>
    <w:sdtContent>
      <w:p w14:paraId="07A0B11E" w14:textId="2E088741" w:rsidR="00055692" w:rsidRPr="00055692" w:rsidRDefault="00055692">
        <w:pPr>
          <w:pStyle w:val="Footer"/>
          <w:jc w:val="right"/>
          <w:rPr>
            <w:rFonts w:ascii="Arial" w:hAnsi="Arial" w:cs="Arial"/>
            <w:sz w:val="18"/>
            <w:szCs w:val="18"/>
          </w:rPr>
        </w:pPr>
        <w:r w:rsidRPr="00055692">
          <w:rPr>
            <w:rFonts w:ascii="Arial" w:hAnsi="Arial" w:cs="Arial"/>
            <w:sz w:val="18"/>
            <w:szCs w:val="18"/>
          </w:rPr>
          <w:fldChar w:fldCharType="begin"/>
        </w:r>
        <w:r w:rsidRPr="00055692">
          <w:rPr>
            <w:rFonts w:ascii="Arial" w:hAnsi="Arial" w:cs="Arial"/>
            <w:sz w:val="18"/>
            <w:szCs w:val="18"/>
          </w:rPr>
          <w:instrText xml:space="preserve"> PAGE   \* MERGEFORMAT </w:instrText>
        </w:r>
        <w:r w:rsidRPr="00055692">
          <w:rPr>
            <w:rFonts w:ascii="Arial" w:hAnsi="Arial" w:cs="Arial"/>
            <w:sz w:val="18"/>
            <w:szCs w:val="18"/>
          </w:rPr>
          <w:fldChar w:fldCharType="separate"/>
        </w:r>
        <w:r w:rsidRPr="00055692">
          <w:rPr>
            <w:rFonts w:ascii="Arial" w:hAnsi="Arial" w:cs="Arial"/>
            <w:noProof/>
            <w:sz w:val="18"/>
            <w:szCs w:val="18"/>
          </w:rPr>
          <w:t>2</w:t>
        </w:r>
        <w:r w:rsidRPr="00055692">
          <w:rPr>
            <w:rFonts w:ascii="Arial" w:hAnsi="Arial" w:cs="Arial"/>
            <w:noProof/>
            <w:sz w:val="18"/>
            <w:szCs w:val="18"/>
          </w:rPr>
          <w:fldChar w:fldCharType="end"/>
        </w:r>
      </w:p>
    </w:sdtContent>
  </w:sdt>
  <w:p w14:paraId="05889945" w14:textId="77777777" w:rsidR="00055692" w:rsidRDefault="000556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64922519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color w:val="808080" w:themeColor="background1" w:themeShade="80"/>
      </w:rPr>
    </w:sdtEndPr>
    <w:sdtContent>
      <w:bookmarkStart w:id="0" w:name="_Hlk29899312" w:displacedByCustomXml="next"/>
      <w:bookmarkStart w:id="1" w:name="_Hlk521949842" w:displacedByCustomXml="next"/>
      <w:sdt>
        <w:sdtPr>
          <w:id w:val="2012873863"/>
          <w:docPartObj>
            <w:docPartGallery w:val="Page Numbers (Bottom of Page)"/>
            <w:docPartUnique/>
          </w:docPartObj>
        </w:sdtPr>
        <w:sdtEndPr>
          <w:rPr>
            <w:rFonts w:ascii="Swis721 BT" w:hAnsi="Swis721 BT"/>
            <w:noProof/>
            <w:color w:val="A6A6A6" w:themeColor="background1" w:themeShade="A6"/>
            <w:sz w:val="22"/>
            <w:szCs w:val="22"/>
          </w:rPr>
        </w:sdtEndPr>
        <w:sdtContent>
          <w:p w14:paraId="613D0C61" w14:textId="77777777" w:rsidR="00241DCF" w:rsidRPr="001B2B0D" w:rsidRDefault="00241DCF" w:rsidP="00241DCF">
            <w:pPr>
              <w:jc w:val="center"/>
              <w:rPr>
                <w:rFonts w:ascii="Arial" w:eastAsia="Calibri" w:hAnsi="Arial" w:cs="Arial"/>
                <w:noProof/>
                <w:color w:val="808080" w:themeColor="background1" w:themeShade="80"/>
                <w:sz w:val="18"/>
                <w:szCs w:val="18"/>
              </w:rPr>
            </w:pPr>
            <w:r w:rsidRPr="001B2B0D">
              <w:rPr>
                <w:rFonts w:ascii="Arial" w:eastAsia="Calibri" w:hAnsi="Arial" w:cs="Arial"/>
                <w:noProof/>
                <w:color w:val="808080" w:themeColor="background1" w:themeShade="80"/>
                <w:sz w:val="18"/>
                <w:szCs w:val="18"/>
              </w:rPr>
              <w:t>1200 G Street, NW, Suite 800, Washington, DC 20005</w:t>
            </w:r>
          </w:p>
          <w:p w14:paraId="7E10BEB3" w14:textId="77777777" w:rsidR="00241DCF" w:rsidRPr="001B2B0D" w:rsidRDefault="00241DCF" w:rsidP="00241DCF">
            <w:pPr>
              <w:jc w:val="center"/>
              <w:rPr>
                <w:rFonts w:ascii="Arial" w:eastAsia="Calibri" w:hAnsi="Arial" w:cs="Arial"/>
                <w:noProof/>
                <w:color w:val="808080" w:themeColor="background1" w:themeShade="80"/>
                <w:sz w:val="18"/>
                <w:szCs w:val="18"/>
              </w:rPr>
            </w:pPr>
            <w:r w:rsidRPr="001B2B0D">
              <w:rPr>
                <w:rFonts w:ascii="Arial" w:eastAsia="Calibri" w:hAnsi="Arial" w:cs="Arial"/>
                <w:i/>
                <w:noProof/>
                <w:color w:val="808080" w:themeColor="background1" w:themeShade="80"/>
                <w:sz w:val="18"/>
                <w:szCs w:val="18"/>
              </w:rPr>
              <w:t>Telephone:</w:t>
            </w:r>
            <w:r w:rsidRPr="001B2B0D">
              <w:rPr>
                <w:rFonts w:ascii="Arial" w:eastAsia="Calibri" w:hAnsi="Arial" w:cs="Arial"/>
                <w:noProof/>
                <w:color w:val="808080" w:themeColor="background1" w:themeShade="80"/>
                <w:sz w:val="18"/>
                <w:szCs w:val="18"/>
              </w:rPr>
              <w:t xml:space="preserve"> +1 202-750-0007 </w:t>
            </w:r>
            <w:r w:rsidRPr="001B2B0D">
              <w:rPr>
                <w:rFonts w:ascii="Arial" w:eastAsia="Calibri" w:hAnsi="Arial" w:cs="Arial"/>
                <w:i/>
                <w:noProof/>
                <w:color w:val="808080" w:themeColor="background1" w:themeShade="80"/>
                <w:sz w:val="18"/>
                <w:szCs w:val="18"/>
              </w:rPr>
              <w:t>Email:</w:t>
            </w:r>
            <w:r w:rsidRPr="001B2B0D">
              <w:rPr>
                <w:rFonts w:ascii="Arial" w:eastAsia="Calibri" w:hAnsi="Arial" w:cs="Arial"/>
                <w:noProof/>
                <w:color w:val="808080" w:themeColor="background1" w:themeShade="80"/>
                <w:sz w:val="18"/>
                <w:szCs w:val="18"/>
              </w:rPr>
              <w:t xml:space="preserve"> </w:t>
            </w:r>
            <w:hyperlink r:id="rId1" w:tgtFrame="_blank" w:history="1">
              <w:r w:rsidRPr="001B2B0D">
                <w:rPr>
                  <w:rStyle w:val="Hyperlink"/>
                  <w:rFonts w:ascii="Arial" w:hAnsi="Arial" w:cs="Arial"/>
                  <w:b/>
                  <w:bCs/>
                  <w:color w:val="808080" w:themeColor="background1" w:themeShade="80"/>
                  <w:sz w:val="18"/>
                  <w:szCs w:val="18"/>
                  <w:shd w:val="clear" w:color="auto" w:fill="FFFFFF"/>
                </w:rPr>
                <w:t>info@ade.llc</w:t>
              </w:r>
            </w:hyperlink>
          </w:p>
          <w:p w14:paraId="4B16D252" w14:textId="36E79721" w:rsidR="005629AA" w:rsidRPr="00241DCF" w:rsidRDefault="00241DCF" w:rsidP="00241DCF">
            <w:pPr>
              <w:jc w:val="center"/>
              <w:rPr>
                <w:rFonts w:ascii="Swis721 BT" w:hAnsi="Swis721 BT"/>
                <w:noProof/>
                <w:color w:val="A6A6A6" w:themeColor="background1" w:themeShade="A6"/>
                <w:sz w:val="22"/>
                <w:szCs w:val="22"/>
              </w:rPr>
            </w:pPr>
            <w:bookmarkStart w:id="2" w:name="_Hlk29899343"/>
            <w:bookmarkEnd w:id="0"/>
            <w:r w:rsidRPr="001B2B0D">
              <w:rPr>
                <w:rFonts w:ascii="Arial" w:eastAsia="Calibri" w:hAnsi="Arial" w:cs="Arial"/>
                <w:i/>
                <w:noProof/>
                <w:color w:val="808080" w:themeColor="background1" w:themeShade="80"/>
                <w:sz w:val="18"/>
                <w:szCs w:val="18"/>
              </w:rPr>
              <w:t>Web:</w:t>
            </w:r>
            <w:r w:rsidRPr="001B2B0D">
              <w:rPr>
                <w:rFonts w:ascii="Arial" w:eastAsia="Calibri" w:hAnsi="Arial" w:cs="Arial"/>
                <w:noProof/>
                <w:color w:val="808080" w:themeColor="background1" w:themeShade="80"/>
                <w:sz w:val="18"/>
                <w:szCs w:val="18"/>
              </w:rPr>
              <w:t xml:space="preserve"> </w:t>
            </w:r>
            <w:r w:rsidRPr="001B2B0D">
              <w:rPr>
                <w:rFonts w:ascii="Arial" w:eastAsia="Calibri" w:hAnsi="Arial" w:cs="Arial"/>
                <w:b/>
                <w:noProof/>
                <w:color w:val="FF0000"/>
                <w:sz w:val="18"/>
                <w:szCs w:val="18"/>
              </w:rPr>
              <w:t>www.</w:t>
            </w:r>
            <w:r w:rsidRPr="001B2B0D">
              <w:rPr>
                <w:rFonts w:ascii="Arial" w:eastAsia="Calibri" w:hAnsi="Arial" w:cs="Arial"/>
                <w:b/>
                <w:noProof/>
                <w:color w:val="002060"/>
                <w:sz w:val="18"/>
                <w:szCs w:val="18"/>
              </w:rPr>
              <w:t>AmericanDiversified</w:t>
            </w:r>
            <w:r w:rsidRPr="001B2B0D">
              <w:rPr>
                <w:rFonts w:ascii="Arial" w:eastAsia="Calibri" w:hAnsi="Arial" w:cs="Arial"/>
                <w:b/>
                <w:noProof/>
                <w:color w:val="FF0000"/>
                <w:sz w:val="18"/>
                <w:szCs w:val="18"/>
              </w:rPr>
              <w:t>.Energy</w:t>
            </w:r>
          </w:p>
        </w:sdtContent>
      </w:sdt>
      <w:bookmarkEnd w:id="2" w:displacedByCustomXml="next"/>
      <w:bookmarkEnd w:id="1" w:displacedByCustomXml="next"/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02871931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color w:val="808080" w:themeColor="background1" w:themeShade="80"/>
      </w:rPr>
    </w:sdtEndPr>
    <w:sdtContent>
      <w:p w14:paraId="593F4EF5" w14:textId="77777777" w:rsidR="006F1474" w:rsidRPr="000F14B8" w:rsidRDefault="006F1474">
        <w:pPr>
          <w:pStyle w:val="Footer"/>
          <w:jc w:val="right"/>
          <w:rPr>
            <w:rFonts w:ascii="Arial" w:hAnsi="Arial" w:cs="Arial"/>
            <w:color w:val="808080" w:themeColor="background1" w:themeShade="80"/>
          </w:rPr>
        </w:pPr>
        <w:r w:rsidRPr="000F14B8">
          <w:rPr>
            <w:rFonts w:ascii="Arial" w:hAnsi="Arial" w:cs="Arial"/>
            <w:color w:val="808080" w:themeColor="background1" w:themeShade="80"/>
          </w:rPr>
          <w:fldChar w:fldCharType="begin"/>
        </w:r>
        <w:r w:rsidRPr="000F14B8">
          <w:rPr>
            <w:rFonts w:ascii="Arial" w:hAnsi="Arial" w:cs="Arial"/>
            <w:color w:val="808080" w:themeColor="background1" w:themeShade="80"/>
          </w:rPr>
          <w:instrText xml:space="preserve"> PAGE   \* MERGEFORMAT </w:instrText>
        </w:r>
        <w:r w:rsidRPr="000F14B8">
          <w:rPr>
            <w:rFonts w:ascii="Arial" w:hAnsi="Arial" w:cs="Arial"/>
            <w:color w:val="808080" w:themeColor="background1" w:themeShade="80"/>
          </w:rPr>
          <w:fldChar w:fldCharType="separate"/>
        </w:r>
        <w:r w:rsidRPr="000F14B8">
          <w:rPr>
            <w:rFonts w:ascii="Arial" w:hAnsi="Arial" w:cs="Arial"/>
            <w:noProof/>
            <w:color w:val="808080" w:themeColor="background1" w:themeShade="80"/>
          </w:rPr>
          <w:t>2</w:t>
        </w:r>
        <w:r w:rsidRPr="000F14B8">
          <w:rPr>
            <w:rFonts w:ascii="Arial" w:hAnsi="Arial" w:cs="Arial"/>
            <w:noProof/>
            <w:color w:val="808080" w:themeColor="background1" w:themeShade="80"/>
          </w:rPr>
          <w:fldChar w:fldCharType="end"/>
        </w:r>
      </w:p>
    </w:sdtContent>
  </w:sdt>
  <w:p w14:paraId="6CC4EBF0" w14:textId="77777777" w:rsidR="006F1474" w:rsidRPr="00D54286" w:rsidRDefault="006F1474" w:rsidP="00D542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F7B776" w14:textId="77777777" w:rsidR="00C811E1" w:rsidRDefault="00C811E1">
      <w:r>
        <w:separator/>
      </w:r>
    </w:p>
  </w:footnote>
  <w:footnote w:type="continuationSeparator" w:id="0">
    <w:p w14:paraId="0F0116DB" w14:textId="77777777" w:rsidR="00C811E1" w:rsidRDefault="00C811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749A5A" w14:textId="77777777" w:rsidR="006F1474" w:rsidRDefault="006F1474" w:rsidP="006F1474">
    <w:pPr>
      <w:pStyle w:val="Header"/>
    </w:pPr>
    <w:r w:rsidRPr="00F35D0B">
      <w:rPr>
        <w:rFonts w:ascii="Swis721 BT" w:hAnsi="Swis721 BT"/>
        <w:noProof/>
        <w:sz w:val="24"/>
        <w14:shadow w14:blurRad="50800" w14:dist="38100" w14:dir="0" w14:sx="100000" w14:sy="100000" w14:kx="0" w14:ky="0" w14:algn="l">
          <w14:srgbClr w14:val="000000">
            <w14:alpha w14:val="60000"/>
          </w14:srgbClr>
        </w14:shadow>
      </w:rPr>
      <w:drawing>
        <wp:anchor distT="0" distB="0" distL="114300" distR="114300" simplePos="0" relativeHeight="251665408" behindDoc="0" locked="0" layoutInCell="1" allowOverlap="1" wp14:anchorId="772F158F" wp14:editId="645AF393">
          <wp:simplePos x="0" y="0"/>
          <wp:positionH relativeFrom="margin">
            <wp:align>center</wp:align>
          </wp:positionH>
          <wp:positionV relativeFrom="paragraph">
            <wp:posOffset>169545</wp:posOffset>
          </wp:positionV>
          <wp:extent cx="3657600" cy="365125"/>
          <wp:effectExtent l="0" t="0" r="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merican Diversified logo FINAL - 500 x 55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57600" cy="365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C522A56" w14:textId="77777777" w:rsidR="006F1474" w:rsidRPr="00A61160" w:rsidRDefault="006F1474" w:rsidP="006F1474">
    <w:pPr>
      <w:pStyle w:val="Header"/>
      <w:spacing w:before="120"/>
      <w:rPr>
        <w:rFonts w:ascii="Arial" w:hAnsi="Arial" w:cs="Arial"/>
        <w:b/>
        <w:bCs/>
        <w:color w:val="01057D"/>
        <w:sz w:val="18"/>
        <w:szCs w:val="18"/>
        <w14:shadow w14:blurRad="50800" w14:dist="38100" w14:dir="0" w14:sx="100000" w14:sy="100000" w14:kx="0" w14:ky="0" w14:algn="l">
          <w14:srgbClr w14:val="000000">
            <w14:alpha w14:val="60000"/>
          </w14:srgbClr>
        </w14:shadow>
      </w:rPr>
    </w:pPr>
    <w:r w:rsidRPr="00F35D0B">
      <w:rPr>
        <w:rFonts w:ascii="Arial" w:hAnsi="Arial" w:cs="Arial"/>
        <w:b/>
        <w:bCs/>
        <w:color w:val="01057D"/>
        <w:sz w:val="18"/>
        <w:szCs w:val="18"/>
        <w14:shadow w14:blurRad="50800" w14:dist="38100" w14:dir="0" w14:sx="100000" w14:sy="100000" w14:kx="0" w14:ky="0" w14:algn="l">
          <w14:srgbClr w14:val="000000">
            <w14:alpha w14:val="60000"/>
          </w14:srgbClr>
        </w14:shadow>
      </w:rPr>
      <w:t>Renewable Energy - Renewable Chemicals - BioBased Products - Alternative Fuels - Advanced Technologies</w:t>
    </w:r>
    <w:r>
      <w:rPr>
        <w:rFonts w:ascii="Swis721 BT" w:hAnsi="Swis721 BT"/>
        <w:sz w:val="24"/>
      </w:rPr>
      <w:t xml:space="preserve">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81B9A2" w14:textId="77777777" w:rsidR="006F1474" w:rsidRDefault="006F1474" w:rsidP="00D54286">
    <w:pPr>
      <w:pStyle w:val="Header"/>
      <w:rPr>
        <w:rFonts w:ascii="Swis721 BT" w:hAnsi="Swis721 BT"/>
        <w:sz w:val="24"/>
      </w:rPr>
    </w:pPr>
  </w:p>
  <w:p w14:paraId="1CBB631B" w14:textId="77777777" w:rsidR="006F1474" w:rsidRPr="007C311D" w:rsidRDefault="006F1474" w:rsidP="00D54286">
    <w:pPr>
      <w:pStyle w:val="Header"/>
      <w:rPr>
        <w:rFonts w:ascii="Swis721 BT" w:hAnsi="Swis721 BT"/>
        <w:sz w:val="24"/>
      </w:rPr>
    </w:pPr>
    <w:r>
      <w:rPr>
        <w:rFonts w:ascii="Swis721 BT" w:hAnsi="Swis721 BT"/>
        <w:noProof/>
        <w:sz w:val="24"/>
      </w:rPr>
      <w:drawing>
        <wp:anchor distT="0" distB="0" distL="114300" distR="114300" simplePos="0" relativeHeight="251663360" behindDoc="1" locked="0" layoutInCell="1" allowOverlap="1" wp14:anchorId="5BD5C1D2" wp14:editId="32798C47">
          <wp:simplePos x="0" y="0"/>
          <wp:positionH relativeFrom="margin">
            <wp:align>right</wp:align>
          </wp:positionH>
          <wp:positionV relativeFrom="paragraph">
            <wp:posOffset>164465</wp:posOffset>
          </wp:positionV>
          <wp:extent cx="5943600" cy="118872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lag strip2 - 1000 x 23 pixels - + 35 brightness and -35 contra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88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C5469"/>
    <w:multiLevelType w:val="hybridMultilevel"/>
    <w:tmpl w:val="16425F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D1FBC"/>
    <w:multiLevelType w:val="hybridMultilevel"/>
    <w:tmpl w:val="39086470"/>
    <w:lvl w:ilvl="0" w:tplc="7C50AEDA">
      <w:start w:val="3"/>
      <w:numFmt w:val="bullet"/>
      <w:lvlText w:val="•"/>
      <w:lvlJc w:val="left"/>
      <w:pPr>
        <w:ind w:left="360" w:hanging="360"/>
      </w:pPr>
      <w:rPr>
        <w:rFonts w:asciiTheme="minorHAnsi" w:eastAsia="Times New Roman" w:hAnsiTheme="minorHAnsi" w:cs="Aria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1D1CFE"/>
    <w:multiLevelType w:val="hybridMultilevel"/>
    <w:tmpl w:val="DB96AF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324B2"/>
    <w:multiLevelType w:val="hybridMultilevel"/>
    <w:tmpl w:val="0AB28F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D20201"/>
    <w:multiLevelType w:val="hybridMultilevel"/>
    <w:tmpl w:val="44E0C556"/>
    <w:lvl w:ilvl="0" w:tplc="2032602A">
      <w:start w:val="1"/>
      <w:numFmt w:val="bullet"/>
      <w:lvlText w:val="$"/>
      <w:lvlJc w:val="left"/>
      <w:pPr>
        <w:ind w:left="1260" w:hanging="360"/>
      </w:pPr>
      <w:rPr>
        <w:rFonts w:ascii="Arial" w:hAnsi="Arial" w:hint="default"/>
        <w:b/>
        <w:bCs/>
        <w:color w:val="000099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1D917D6C"/>
    <w:multiLevelType w:val="hybridMultilevel"/>
    <w:tmpl w:val="F8C8A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167041"/>
    <w:multiLevelType w:val="hybridMultilevel"/>
    <w:tmpl w:val="F68014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41696B"/>
    <w:multiLevelType w:val="hybridMultilevel"/>
    <w:tmpl w:val="F94809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5F388E"/>
    <w:multiLevelType w:val="hybridMultilevel"/>
    <w:tmpl w:val="A9BE85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7CB4E6D"/>
    <w:multiLevelType w:val="hybridMultilevel"/>
    <w:tmpl w:val="F10E53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A2B640C"/>
    <w:multiLevelType w:val="hybridMultilevel"/>
    <w:tmpl w:val="3FB8C3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D0090C"/>
    <w:multiLevelType w:val="multilevel"/>
    <w:tmpl w:val="6BD647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E5540C6"/>
    <w:multiLevelType w:val="hybridMultilevel"/>
    <w:tmpl w:val="38382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8F4985"/>
    <w:multiLevelType w:val="hybridMultilevel"/>
    <w:tmpl w:val="17987B52"/>
    <w:lvl w:ilvl="0" w:tplc="885A7BF0">
      <w:start w:val="1"/>
      <w:numFmt w:val="decimal"/>
      <w:lvlText w:val="%1."/>
      <w:lvlJc w:val="left"/>
      <w:pPr>
        <w:ind w:left="720" w:hanging="360"/>
      </w:pPr>
      <w:rPr>
        <w:rFonts w:ascii="Arial Black" w:hAnsi="Arial Black" w:hint="default"/>
        <w:color w:val="0000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D1703A"/>
    <w:multiLevelType w:val="hybridMultilevel"/>
    <w:tmpl w:val="62E8F4E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A37C7E"/>
    <w:multiLevelType w:val="hybridMultilevel"/>
    <w:tmpl w:val="749040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62149C9"/>
    <w:multiLevelType w:val="hybridMultilevel"/>
    <w:tmpl w:val="BCA461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702DC4"/>
    <w:multiLevelType w:val="hybridMultilevel"/>
    <w:tmpl w:val="CAF260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D6052C5"/>
    <w:multiLevelType w:val="hybridMultilevel"/>
    <w:tmpl w:val="2278AC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7742CD"/>
    <w:multiLevelType w:val="hybridMultilevel"/>
    <w:tmpl w:val="9A2282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2B616C"/>
    <w:multiLevelType w:val="hybridMultilevel"/>
    <w:tmpl w:val="801C1C8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8B50D82"/>
    <w:multiLevelType w:val="hybridMultilevel"/>
    <w:tmpl w:val="3D9CD8B8"/>
    <w:lvl w:ilvl="0" w:tplc="BC8E3192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/>
        <w:color w:val="00206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E925D7"/>
    <w:multiLevelType w:val="hybridMultilevel"/>
    <w:tmpl w:val="9B1AE29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3" w15:restartNumberingAfterBreak="0">
    <w:nsid w:val="596E1107"/>
    <w:multiLevelType w:val="hybridMultilevel"/>
    <w:tmpl w:val="87D2FD5C"/>
    <w:lvl w:ilvl="0" w:tplc="69E85C3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D7E7039"/>
    <w:multiLevelType w:val="hybridMultilevel"/>
    <w:tmpl w:val="3168F0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2DE301D"/>
    <w:multiLevelType w:val="hybridMultilevel"/>
    <w:tmpl w:val="003A14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40030D8"/>
    <w:multiLevelType w:val="hybridMultilevel"/>
    <w:tmpl w:val="1BD86F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A82407D"/>
    <w:multiLevelType w:val="hybridMultilevel"/>
    <w:tmpl w:val="8D72F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0E002A"/>
    <w:multiLevelType w:val="hybridMultilevel"/>
    <w:tmpl w:val="CB180A18"/>
    <w:lvl w:ilvl="0" w:tplc="1A12805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D7908CE"/>
    <w:multiLevelType w:val="hybridMultilevel"/>
    <w:tmpl w:val="D6E485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F3472AF"/>
    <w:multiLevelType w:val="hybridMultilevel"/>
    <w:tmpl w:val="E982E7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0885EFB"/>
    <w:multiLevelType w:val="hybridMultilevel"/>
    <w:tmpl w:val="B1DAA4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A486A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3635ED6"/>
    <w:multiLevelType w:val="hybridMultilevel"/>
    <w:tmpl w:val="028AD46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320857"/>
    <w:multiLevelType w:val="hybridMultilevel"/>
    <w:tmpl w:val="50380958"/>
    <w:lvl w:ilvl="0" w:tplc="E0387744">
      <w:start w:val="1"/>
      <w:numFmt w:val="decimal"/>
      <w:lvlText w:val="%1."/>
      <w:lvlJc w:val="left"/>
      <w:pPr>
        <w:ind w:left="108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1"/>
  </w:num>
  <w:num w:numId="2">
    <w:abstractNumId w:val="1"/>
  </w:num>
  <w:num w:numId="3">
    <w:abstractNumId w:val="24"/>
  </w:num>
  <w:num w:numId="4">
    <w:abstractNumId w:val="27"/>
  </w:num>
  <w:num w:numId="5">
    <w:abstractNumId w:val="8"/>
  </w:num>
  <w:num w:numId="6">
    <w:abstractNumId w:val="26"/>
  </w:num>
  <w:num w:numId="7">
    <w:abstractNumId w:val="23"/>
  </w:num>
  <w:num w:numId="8">
    <w:abstractNumId w:val="33"/>
  </w:num>
  <w:num w:numId="9">
    <w:abstractNumId w:val="7"/>
  </w:num>
  <w:num w:numId="10">
    <w:abstractNumId w:val="2"/>
  </w:num>
  <w:num w:numId="11">
    <w:abstractNumId w:val="17"/>
  </w:num>
  <w:num w:numId="12">
    <w:abstractNumId w:val="16"/>
  </w:num>
  <w:num w:numId="13">
    <w:abstractNumId w:val="32"/>
  </w:num>
  <w:num w:numId="14">
    <w:abstractNumId w:val="10"/>
  </w:num>
  <w:num w:numId="15">
    <w:abstractNumId w:val="6"/>
  </w:num>
  <w:num w:numId="16">
    <w:abstractNumId w:val="25"/>
  </w:num>
  <w:num w:numId="17">
    <w:abstractNumId w:val="15"/>
  </w:num>
  <w:num w:numId="18">
    <w:abstractNumId w:val="14"/>
  </w:num>
  <w:num w:numId="19">
    <w:abstractNumId w:val="29"/>
  </w:num>
  <w:num w:numId="20">
    <w:abstractNumId w:val="30"/>
  </w:num>
  <w:num w:numId="21">
    <w:abstractNumId w:val="19"/>
  </w:num>
  <w:num w:numId="22">
    <w:abstractNumId w:val="3"/>
  </w:num>
  <w:num w:numId="23">
    <w:abstractNumId w:val="11"/>
  </w:num>
  <w:num w:numId="24">
    <w:abstractNumId w:val="9"/>
  </w:num>
  <w:num w:numId="25">
    <w:abstractNumId w:val="12"/>
  </w:num>
  <w:num w:numId="26">
    <w:abstractNumId w:val="5"/>
  </w:num>
  <w:num w:numId="27">
    <w:abstractNumId w:val="22"/>
  </w:num>
  <w:num w:numId="28">
    <w:abstractNumId w:val="20"/>
  </w:num>
  <w:num w:numId="29">
    <w:abstractNumId w:val="18"/>
  </w:num>
  <w:num w:numId="30">
    <w:abstractNumId w:val="28"/>
  </w:num>
  <w:num w:numId="31">
    <w:abstractNumId w:val="21"/>
  </w:num>
  <w:num w:numId="32">
    <w:abstractNumId w:val="0"/>
  </w:num>
  <w:num w:numId="33">
    <w:abstractNumId w:val="4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yNLM0szC1NDU3MTdS0lEKTi0uzszPAykwNKgFAAG+MrEtAAAA"/>
  </w:docVars>
  <w:rsids>
    <w:rsidRoot w:val="007962CD"/>
    <w:rsid w:val="000020C0"/>
    <w:rsid w:val="00011AF2"/>
    <w:rsid w:val="00012E07"/>
    <w:rsid w:val="00024149"/>
    <w:rsid w:val="0003531B"/>
    <w:rsid w:val="0003583C"/>
    <w:rsid w:val="0004064A"/>
    <w:rsid w:val="00046870"/>
    <w:rsid w:val="00046F23"/>
    <w:rsid w:val="00055692"/>
    <w:rsid w:val="00057B34"/>
    <w:rsid w:val="0006357C"/>
    <w:rsid w:val="000714DF"/>
    <w:rsid w:val="00073557"/>
    <w:rsid w:val="000761F0"/>
    <w:rsid w:val="00076367"/>
    <w:rsid w:val="000769E8"/>
    <w:rsid w:val="00081871"/>
    <w:rsid w:val="00084911"/>
    <w:rsid w:val="000B109C"/>
    <w:rsid w:val="000B17CA"/>
    <w:rsid w:val="000B4975"/>
    <w:rsid w:val="000C3E46"/>
    <w:rsid w:val="000D6FA4"/>
    <w:rsid w:val="000E428C"/>
    <w:rsid w:val="000E6478"/>
    <w:rsid w:val="000F14B8"/>
    <w:rsid w:val="000F2600"/>
    <w:rsid w:val="000F432A"/>
    <w:rsid w:val="000F4379"/>
    <w:rsid w:val="00104A61"/>
    <w:rsid w:val="0011142F"/>
    <w:rsid w:val="00112C9A"/>
    <w:rsid w:val="00117288"/>
    <w:rsid w:val="00125F30"/>
    <w:rsid w:val="00132F1A"/>
    <w:rsid w:val="00136774"/>
    <w:rsid w:val="0013790C"/>
    <w:rsid w:val="00140B8C"/>
    <w:rsid w:val="00142039"/>
    <w:rsid w:val="00142700"/>
    <w:rsid w:val="00143548"/>
    <w:rsid w:val="00143A8B"/>
    <w:rsid w:val="00157969"/>
    <w:rsid w:val="00165CD6"/>
    <w:rsid w:val="00180689"/>
    <w:rsid w:val="00182D35"/>
    <w:rsid w:val="0019533E"/>
    <w:rsid w:val="001A3636"/>
    <w:rsid w:val="001B2E22"/>
    <w:rsid w:val="001C312C"/>
    <w:rsid w:val="001C3941"/>
    <w:rsid w:val="001C5AA1"/>
    <w:rsid w:val="001C6A63"/>
    <w:rsid w:val="001C6E56"/>
    <w:rsid w:val="001D0F26"/>
    <w:rsid w:val="001D2417"/>
    <w:rsid w:val="001D7958"/>
    <w:rsid w:val="001E0AE2"/>
    <w:rsid w:val="00201491"/>
    <w:rsid w:val="00201AB8"/>
    <w:rsid w:val="00201F8C"/>
    <w:rsid w:val="00203843"/>
    <w:rsid w:val="002203DC"/>
    <w:rsid w:val="00223C4C"/>
    <w:rsid w:val="00225FAC"/>
    <w:rsid w:val="002338A2"/>
    <w:rsid w:val="00240229"/>
    <w:rsid w:val="002408DE"/>
    <w:rsid w:val="00241DCF"/>
    <w:rsid w:val="0024272F"/>
    <w:rsid w:val="002444CA"/>
    <w:rsid w:val="002478D1"/>
    <w:rsid w:val="00250434"/>
    <w:rsid w:val="00265CF3"/>
    <w:rsid w:val="00274334"/>
    <w:rsid w:val="002745E4"/>
    <w:rsid w:val="0027698E"/>
    <w:rsid w:val="002776D7"/>
    <w:rsid w:val="00281ACC"/>
    <w:rsid w:val="00282619"/>
    <w:rsid w:val="002843FD"/>
    <w:rsid w:val="00286454"/>
    <w:rsid w:val="00287C5D"/>
    <w:rsid w:val="00295B54"/>
    <w:rsid w:val="002B1634"/>
    <w:rsid w:val="002B3A3A"/>
    <w:rsid w:val="002C6595"/>
    <w:rsid w:val="002D7433"/>
    <w:rsid w:val="002E0645"/>
    <w:rsid w:val="002E094D"/>
    <w:rsid w:val="002E6B9C"/>
    <w:rsid w:val="002E6CB8"/>
    <w:rsid w:val="002F3DC8"/>
    <w:rsid w:val="002F6340"/>
    <w:rsid w:val="0030002F"/>
    <w:rsid w:val="00300A36"/>
    <w:rsid w:val="003043CD"/>
    <w:rsid w:val="00307E2F"/>
    <w:rsid w:val="0031604D"/>
    <w:rsid w:val="0032069E"/>
    <w:rsid w:val="003340BB"/>
    <w:rsid w:val="00334B1B"/>
    <w:rsid w:val="00337301"/>
    <w:rsid w:val="00350FBB"/>
    <w:rsid w:val="00351964"/>
    <w:rsid w:val="00353AC2"/>
    <w:rsid w:val="00363EBB"/>
    <w:rsid w:val="00373023"/>
    <w:rsid w:val="00381491"/>
    <w:rsid w:val="003826D9"/>
    <w:rsid w:val="00384B82"/>
    <w:rsid w:val="00385C99"/>
    <w:rsid w:val="00395D6B"/>
    <w:rsid w:val="003A516B"/>
    <w:rsid w:val="003A57D2"/>
    <w:rsid w:val="003A76B8"/>
    <w:rsid w:val="003B0A58"/>
    <w:rsid w:val="003B3A60"/>
    <w:rsid w:val="003C63E7"/>
    <w:rsid w:val="003C7672"/>
    <w:rsid w:val="003E08E4"/>
    <w:rsid w:val="003E1B3E"/>
    <w:rsid w:val="003E6EA7"/>
    <w:rsid w:val="003F011C"/>
    <w:rsid w:val="003F64AD"/>
    <w:rsid w:val="003F7944"/>
    <w:rsid w:val="00400A40"/>
    <w:rsid w:val="00400C5A"/>
    <w:rsid w:val="004019D2"/>
    <w:rsid w:val="00413467"/>
    <w:rsid w:val="00416D7D"/>
    <w:rsid w:val="0042016F"/>
    <w:rsid w:val="0044238D"/>
    <w:rsid w:val="0044527A"/>
    <w:rsid w:val="0044629D"/>
    <w:rsid w:val="00454506"/>
    <w:rsid w:val="004547CC"/>
    <w:rsid w:val="00461DD4"/>
    <w:rsid w:val="00462C0D"/>
    <w:rsid w:val="00470C88"/>
    <w:rsid w:val="00475086"/>
    <w:rsid w:val="00477125"/>
    <w:rsid w:val="00485F93"/>
    <w:rsid w:val="004915D6"/>
    <w:rsid w:val="00496048"/>
    <w:rsid w:val="004A4761"/>
    <w:rsid w:val="004C028B"/>
    <w:rsid w:val="004C036C"/>
    <w:rsid w:val="004C288F"/>
    <w:rsid w:val="004D054F"/>
    <w:rsid w:val="004E7219"/>
    <w:rsid w:val="004F1D11"/>
    <w:rsid w:val="0050096B"/>
    <w:rsid w:val="0050282D"/>
    <w:rsid w:val="00514360"/>
    <w:rsid w:val="00523FE6"/>
    <w:rsid w:val="00533C04"/>
    <w:rsid w:val="00534586"/>
    <w:rsid w:val="00541E1C"/>
    <w:rsid w:val="0054429F"/>
    <w:rsid w:val="005445E9"/>
    <w:rsid w:val="00544E2B"/>
    <w:rsid w:val="005629AA"/>
    <w:rsid w:val="00564628"/>
    <w:rsid w:val="005666DB"/>
    <w:rsid w:val="0057001C"/>
    <w:rsid w:val="005761A9"/>
    <w:rsid w:val="00583D87"/>
    <w:rsid w:val="00584FB7"/>
    <w:rsid w:val="0058571F"/>
    <w:rsid w:val="00586D09"/>
    <w:rsid w:val="005A0731"/>
    <w:rsid w:val="005A2452"/>
    <w:rsid w:val="005A66D0"/>
    <w:rsid w:val="005B2AA1"/>
    <w:rsid w:val="005B6AF5"/>
    <w:rsid w:val="005C6F7D"/>
    <w:rsid w:val="005D29DB"/>
    <w:rsid w:val="005D67F2"/>
    <w:rsid w:val="005E3F85"/>
    <w:rsid w:val="005F0568"/>
    <w:rsid w:val="005F1AD0"/>
    <w:rsid w:val="005F7455"/>
    <w:rsid w:val="005F7C36"/>
    <w:rsid w:val="006105E1"/>
    <w:rsid w:val="00621678"/>
    <w:rsid w:val="006230B4"/>
    <w:rsid w:val="00635F39"/>
    <w:rsid w:val="006429F9"/>
    <w:rsid w:val="00651A3D"/>
    <w:rsid w:val="00652BE5"/>
    <w:rsid w:val="00653896"/>
    <w:rsid w:val="00666A11"/>
    <w:rsid w:val="00677CEE"/>
    <w:rsid w:val="006838D1"/>
    <w:rsid w:val="00692559"/>
    <w:rsid w:val="006A47BD"/>
    <w:rsid w:val="006A76B4"/>
    <w:rsid w:val="006B17CE"/>
    <w:rsid w:val="006B7E03"/>
    <w:rsid w:val="006C455D"/>
    <w:rsid w:val="006C5C53"/>
    <w:rsid w:val="006D07C8"/>
    <w:rsid w:val="006D2AF2"/>
    <w:rsid w:val="006E3DC0"/>
    <w:rsid w:val="006E4580"/>
    <w:rsid w:val="006E5484"/>
    <w:rsid w:val="006F1474"/>
    <w:rsid w:val="006F6E68"/>
    <w:rsid w:val="00702D37"/>
    <w:rsid w:val="00704D33"/>
    <w:rsid w:val="00705685"/>
    <w:rsid w:val="007074AA"/>
    <w:rsid w:val="00707558"/>
    <w:rsid w:val="00713515"/>
    <w:rsid w:val="00713604"/>
    <w:rsid w:val="0071466A"/>
    <w:rsid w:val="00714B43"/>
    <w:rsid w:val="00726982"/>
    <w:rsid w:val="007429C9"/>
    <w:rsid w:val="00744C59"/>
    <w:rsid w:val="007474F8"/>
    <w:rsid w:val="0075112E"/>
    <w:rsid w:val="00753CCB"/>
    <w:rsid w:val="00761121"/>
    <w:rsid w:val="00761339"/>
    <w:rsid w:val="007654FE"/>
    <w:rsid w:val="00772B3E"/>
    <w:rsid w:val="00784E80"/>
    <w:rsid w:val="007912AB"/>
    <w:rsid w:val="00793111"/>
    <w:rsid w:val="007938E0"/>
    <w:rsid w:val="00793DDF"/>
    <w:rsid w:val="007962CD"/>
    <w:rsid w:val="007A06CB"/>
    <w:rsid w:val="007A0C45"/>
    <w:rsid w:val="007A5A8B"/>
    <w:rsid w:val="007B235A"/>
    <w:rsid w:val="007C311D"/>
    <w:rsid w:val="007C44F4"/>
    <w:rsid w:val="007C65D5"/>
    <w:rsid w:val="007D21AD"/>
    <w:rsid w:val="007D2551"/>
    <w:rsid w:val="007D555F"/>
    <w:rsid w:val="007D64A2"/>
    <w:rsid w:val="007D66F1"/>
    <w:rsid w:val="007D742F"/>
    <w:rsid w:val="007E1D79"/>
    <w:rsid w:val="007F14CC"/>
    <w:rsid w:val="007F1622"/>
    <w:rsid w:val="007F6BEC"/>
    <w:rsid w:val="007F6CD9"/>
    <w:rsid w:val="007F713F"/>
    <w:rsid w:val="007F7B82"/>
    <w:rsid w:val="008073B6"/>
    <w:rsid w:val="00810640"/>
    <w:rsid w:val="00822D0E"/>
    <w:rsid w:val="008265A3"/>
    <w:rsid w:val="00832A7C"/>
    <w:rsid w:val="00836E9E"/>
    <w:rsid w:val="008419C7"/>
    <w:rsid w:val="008443CB"/>
    <w:rsid w:val="00851B64"/>
    <w:rsid w:val="00862A8E"/>
    <w:rsid w:val="008656E6"/>
    <w:rsid w:val="008708A4"/>
    <w:rsid w:val="0087290B"/>
    <w:rsid w:val="00872BCC"/>
    <w:rsid w:val="00874C15"/>
    <w:rsid w:val="00884080"/>
    <w:rsid w:val="008860E5"/>
    <w:rsid w:val="008907D3"/>
    <w:rsid w:val="00892FA1"/>
    <w:rsid w:val="00897AAE"/>
    <w:rsid w:val="008A1ABB"/>
    <w:rsid w:val="008A6409"/>
    <w:rsid w:val="008B7C36"/>
    <w:rsid w:val="008C15CB"/>
    <w:rsid w:val="008D0FC9"/>
    <w:rsid w:val="008D56A4"/>
    <w:rsid w:val="008E0980"/>
    <w:rsid w:val="009049C8"/>
    <w:rsid w:val="00904E52"/>
    <w:rsid w:val="0091540B"/>
    <w:rsid w:val="00916C93"/>
    <w:rsid w:val="00923C0C"/>
    <w:rsid w:val="00924AC4"/>
    <w:rsid w:val="00933C3E"/>
    <w:rsid w:val="0094060C"/>
    <w:rsid w:val="00943A1C"/>
    <w:rsid w:val="0094558D"/>
    <w:rsid w:val="009524BF"/>
    <w:rsid w:val="00957080"/>
    <w:rsid w:val="00957B3C"/>
    <w:rsid w:val="00962EE2"/>
    <w:rsid w:val="00970EC1"/>
    <w:rsid w:val="00984EF8"/>
    <w:rsid w:val="00987AE2"/>
    <w:rsid w:val="00994DC1"/>
    <w:rsid w:val="009A3187"/>
    <w:rsid w:val="009B3CBF"/>
    <w:rsid w:val="009B7DDE"/>
    <w:rsid w:val="009C001F"/>
    <w:rsid w:val="009D197A"/>
    <w:rsid w:val="009D1F51"/>
    <w:rsid w:val="009D5664"/>
    <w:rsid w:val="009E50F3"/>
    <w:rsid w:val="009E5A89"/>
    <w:rsid w:val="009F4A1E"/>
    <w:rsid w:val="00A01B53"/>
    <w:rsid w:val="00A12DCE"/>
    <w:rsid w:val="00A173ED"/>
    <w:rsid w:val="00A20F13"/>
    <w:rsid w:val="00A21DD5"/>
    <w:rsid w:val="00A31CEF"/>
    <w:rsid w:val="00A323D6"/>
    <w:rsid w:val="00A4256E"/>
    <w:rsid w:val="00A542B9"/>
    <w:rsid w:val="00A56718"/>
    <w:rsid w:val="00A628CD"/>
    <w:rsid w:val="00A62B94"/>
    <w:rsid w:val="00A64725"/>
    <w:rsid w:val="00A65E1B"/>
    <w:rsid w:val="00A66617"/>
    <w:rsid w:val="00A74556"/>
    <w:rsid w:val="00A8253C"/>
    <w:rsid w:val="00A83A15"/>
    <w:rsid w:val="00A8742E"/>
    <w:rsid w:val="00A9215C"/>
    <w:rsid w:val="00A94AB9"/>
    <w:rsid w:val="00A97BFD"/>
    <w:rsid w:val="00AB2EB3"/>
    <w:rsid w:val="00AB4B84"/>
    <w:rsid w:val="00AC49D0"/>
    <w:rsid w:val="00AE0318"/>
    <w:rsid w:val="00AE50E6"/>
    <w:rsid w:val="00AF2B0B"/>
    <w:rsid w:val="00AF63C4"/>
    <w:rsid w:val="00B102CF"/>
    <w:rsid w:val="00B1358F"/>
    <w:rsid w:val="00B1483B"/>
    <w:rsid w:val="00B20F4B"/>
    <w:rsid w:val="00B25991"/>
    <w:rsid w:val="00B318E2"/>
    <w:rsid w:val="00B44C3A"/>
    <w:rsid w:val="00B45569"/>
    <w:rsid w:val="00B4624E"/>
    <w:rsid w:val="00B47DAD"/>
    <w:rsid w:val="00B533C4"/>
    <w:rsid w:val="00B54189"/>
    <w:rsid w:val="00B560AA"/>
    <w:rsid w:val="00B605EF"/>
    <w:rsid w:val="00B609EC"/>
    <w:rsid w:val="00B61ED5"/>
    <w:rsid w:val="00B7673C"/>
    <w:rsid w:val="00B76AA2"/>
    <w:rsid w:val="00B825C8"/>
    <w:rsid w:val="00B8312D"/>
    <w:rsid w:val="00B92085"/>
    <w:rsid w:val="00B924F4"/>
    <w:rsid w:val="00B945C7"/>
    <w:rsid w:val="00B95A23"/>
    <w:rsid w:val="00BA40FC"/>
    <w:rsid w:val="00BB530E"/>
    <w:rsid w:val="00BC3FA1"/>
    <w:rsid w:val="00BD10DE"/>
    <w:rsid w:val="00BD3666"/>
    <w:rsid w:val="00BD5BD2"/>
    <w:rsid w:val="00BE2E7A"/>
    <w:rsid w:val="00C015A0"/>
    <w:rsid w:val="00C043C0"/>
    <w:rsid w:val="00C107A3"/>
    <w:rsid w:val="00C13B4E"/>
    <w:rsid w:val="00C13B8D"/>
    <w:rsid w:val="00C16391"/>
    <w:rsid w:val="00C17BC0"/>
    <w:rsid w:val="00C254F3"/>
    <w:rsid w:val="00C27DCD"/>
    <w:rsid w:val="00C50A85"/>
    <w:rsid w:val="00C51223"/>
    <w:rsid w:val="00C610A6"/>
    <w:rsid w:val="00C63D59"/>
    <w:rsid w:val="00C811E1"/>
    <w:rsid w:val="00C83034"/>
    <w:rsid w:val="00C954FF"/>
    <w:rsid w:val="00CA13D9"/>
    <w:rsid w:val="00CA656A"/>
    <w:rsid w:val="00CB0493"/>
    <w:rsid w:val="00CB1D68"/>
    <w:rsid w:val="00CB3086"/>
    <w:rsid w:val="00CB3781"/>
    <w:rsid w:val="00CC16A0"/>
    <w:rsid w:val="00CC658F"/>
    <w:rsid w:val="00CC6874"/>
    <w:rsid w:val="00CC79FF"/>
    <w:rsid w:val="00CD40AD"/>
    <w:rsid w:val="00CD6812"/>
    <w:rsid w:val="00CD7F07"/>
    <w:rsid w:val="00CE1AFA"/>
    <w:rsid w:val="00CE4A7D"/>
    <w:rsid w:val="00CF2B82"/>
    <w:rsid w:val="00CF6A85"/>
    <w:rsid w:val="00D01FC6"/>
    <w:rsid w:val="00D12EDC"/>
    <w:rsid w:val="00D140A7"/>
    <w:rsid w:val="00D14B6C"/>
    <w:rsid w:val="00D161A5"/>
    <w:rsid w:val="00D21213"/>
    <w:rsid w:val="00D236F2"/>
    <w:rsid w:val="00D2736E"/>
    <w:rsid w:val="00D27CDB"/>
    <w:rsid w:val="00D3107E"/>
    <w:rsid w:val="00D312E5"/>
    <w:rsid w:val="00D40AE4"/>
    <w:rsid w:val="00D46B7E"/>
    <w:rsid w:val="00D46F8D"/>
    <w:rsid w:val="00D5050E"/>
    <w:rsid w:val="00D530B2"/>
    <w:rsid w:val="00D54286"/>
    <w:rsid w:val="00D55ED3"/>
    <w:rsid w:val="00D75296"/>
    <w:rsid w:val="00D765AF"/>
    <w:rsid w:val="00D809D3"/>
    <w:rsid w:val="00D87AC8"/>
    <w:rsid w:val="00D901E9"/>
    <w:rsid w:val="00D906A9"/>
    <w:rsid w:val="00D914E5"/>
    <w:rsid w:val="00D92BFB"/>
    <w:rsid w:val="00D96904"/>
    <w:rsid w:val="00DA3DBB"/>
    <w:rsid w:val="00DA4180"/>
    <w:rsid w:val="00DA5ECA"/>
    <w:rsid w:val="00DB2A10"/>
    <w:rsid w:val="00DB51B6"/>
    <w:rsid w:val="00DC16FF"/>
    <w:rsid w:val="00DC6B55"/>
    <w:rsid w:val="00DD2F0B"/>
    <w:rsid w:val="00DD4C36"/>
    <w:rsid w:val="00DD59FF"/>
    <w:rsid w:val="00DD6B04"/>
    <w:rsid w:val="00DE6C6A"/>
    <w:rsid w:val="00DE6D7F"/>
    <w:rsid w:val="00DF1E45"/>
    <w:rsid w:val="00DF4AA1"/>
    <w:rsid w:val="00E036A6"/>
    <w:rsid w:val="00E142E3"/>
    <w:rsid w:val="00E14E2D"/>
    <w:rsid w:val="00E15743"/>
    <w:rsid w:val="00E2537B"/>
    <w:rsid w:val="00E31009"/>
    <w:rsid w:val="00E3417F"/>
    <w:rsid w:val="00E34E2E"/>
    <w:rsid w:val="00E60DCC"/>
    <w:rsid w:val="00E624F8"/>
    <w:rsid w:val="00E70716"/>
    <w:rsid w:val="00E77935"/>
    <w:rsid w:val="00E8064A"/>
    <w:rsid w:val="00E930A9"/>
    <w:rsid w:val="00E955F0"/>
    <w:rsid w:val="00EA1EE4"/>
    <w:rsid w:val="00EA31B9"/>
    <w:rsid w:val="00EA37A9"/>
    <w:rsid w:val="00EB3471"/>
    <w:rsid w:val="00EB66B4"/>
    <w:rsid w:val="00EC0378"/>
    <w:rsid w:val="00EC415F"/>
    <w:rsid w:val="00EC472A"/>
    <w:rsid w:val="00EC7E09"/>
    <w:rsid w:val="00ED029A"/>
    <w:rsid w:val="00ED29F6"/>
    <w:rsid w:val="00ED318C"/>
    <w:rsid w:val="00ED3DE0"/>
    <w:rsid w:val="00EF50FE"/>
    <w:rsid w:val="00F00462"/>
    <w:rsid w:val="00F036E8"/>
    <w:rsid w:val="00F03AF1"/>
    <w:rsid w:val="00F16DD8"/>
    <w:rsid w:val="00F21F24"/>
    <w:rsid w:val="00F26E63"/>
    <w:rsid w:val="00F3082B"/>
    <w:rsid w:val="00F4004E"/>
    <w:rsid w:val="00F45A05"/>
    <w:rsid w:val="00F62CE0"/>
    <w:rsid w:val="00F646E2"/>
    <w:rsid w:val="00F71335"/>
    <w:rsid w:val="00F7528C"/>
    <w:rsid w:val="00F806FC"/>
    <w:rsid w:val="00F80DC2"/>
    <w:rsid w:val="00F81248"/>
    <w:rsid w:val="00F91533"/>
    <w:rsid w:val="00FA55C9"/>
    <w:rsid w:val="00FB5946"/>
    <w:rsid w:val="00FC0605"/>
    <w:rsid w:val="00FC1213"/>
    <w:rsid w:val="00FD03DA"/>
    <w:rsid w:val="00FD063E"/>
    <w:rsid w:val="00FD4A36"/>
    <w:rsid w:val="00FD79CD"/>
    <w:rsid w:val="00FF418A"/>
    <w:rsid w:val="00FF4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2583"/>
  <w15:docId w15:val="{430D6A1D-B4B9-4C39-BE90-D9FC80E1F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8312D"/>
    <w:rPr>
      <w:szCs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104A6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qFormat/>
    <w:rsid w:val="00C13B8D"/>
    <w:pPr>
      <w:widowControl w:val="0"/>
      <w:autoSpaceDE w:val="0"/>
      <w:autoSpaceDN w:val="0"/>
      <w:adjustRightInd w:val="0"/>
      <w:jc w:val="center"/>
      <w:outlineLvl w:val="2"/>
    </w:pPr>
  </w:style>
  <w:style w:type="paragraph" w:styleId="Heading4">
    <w:name w:val="heading 4"/>
    <w:basedOn w:val="Normal"/>
    <w:next w:val="Normal"/>
    <w:qFormat/>
    <w:rsid w:val="00C13B8D"/>
    <w:pPr>
      <w:widowControl w:val="0"/>
      <w:autoSpaceDE w:val="0"/>
      <w:autoSpaceDN w:val="0"/>
      <w:adjustRightInd w:val="0"/>
      <w:jc w:val="center"/>
      <w:outlineLvl w:val="3"/>
    </w:pPr>
    <w:rPr>
      <w:b/>
      <w:bCs/>
      <w:smallCap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6472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64725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rsid w:val="00C107A3"/>
    <w:pPr>
      <w:spacing w:before="100" w:beforeAutospacing="1" w:after="100" w:afterAutospacing="1"/>
    </w:pPr>
  </w:style>
  <w:style w:type="paragraph" w:styleId="BalloonText">
    <w:name w:val="Balloon Text"/>
    <w:basedOn w:val="Normal"/>
    <w:semiHidden/>
    <w:rsid w:val="00EB3471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225FAC"/>
    <w:rPr>
      <w:sz w:val="24"/>
      <w:szCs w:val="24"/>
    </w:rPr>
  </w:style>
  <w:style w:type="paragraph" w:customStyle="1" w:styleId="Default">
    <w:name w:val="Default"/>
    <w:uiPriority w:val="99"/>
    <w:rsid w:val="00B8312D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B831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312D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B8312D"/>
    <w:rPr>
      <w:i/>
      <w:iCs/>
    </w:rPr>
  </w:style>
  <w:style w:type="character" w:styleId="Strong">
    <w:name w:val="Strong"/>
    <w:basedOn w:val="DefaultParagraphFont"/>
    <w:uiPriority w:val="22"/>
    <w:qFormat/>
    <w:rsid w:val="00B8312D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D10DE"/>
    <w:rPr>
      <w:szCs w:val="24"/>
    </w:rPr>
  </w:style>
  <w:style w:type="character" w:customStyle="1" w:styleId="standardbold">
    <w:name w:val="standard_bold"/>
    <w:rsid w:val="00B61ED5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F14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F14B8"/>
    <w:rPr>
      <w:rFonts w:ascii="Courier New" w:hAnsi="Courier New" w:cs="Courier New"/>
    </w:rPr>
  </w:style>
  <w:style w:type="character" w:customStyle="1" w:styleId="Heading2Char">
    <w:name w:val="Heading 2 Char"/>
    <w:basedOn w:val="DefaultParagraphFont"/>
    <w:link w:val="Heading2"/>
    <w:semiHidden/>
    <w:rsid w:val="00104A6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rsid w:val="00D901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700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5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7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de.llc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F6FFCA-EC57-4E66-9D91-6A579D7BA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75</Words>
  <Characters>384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aig Evans</dc:creator>
  <cp:lastModifiedBy>American Diversified Energy Consulting Services</cp:lastModifiedBy>
  <cp:revision>4</cp:revision>
  <cp:lastPrinted>2010-11-21T15:46:00Z</cp:lastPrinted>
  <dcterms:created xsi:type="dcterms:W3CDTF">2021-01-13T19:42:00Z</dcterms:created>
  <dcterms:modified xsi:type="dcterms:W3CDTF">2021-01-17T21:34:00Z</dcterms:modified>
</cp:coreProperties>
</file>